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6174C4" w14:textId="05A66263" w:rsidR="00A81DBC" w:rsidRDefault="001A0630" w:rsidP="001A0630">
      <w:pPr>
        <w:spacing w:line="240" w:lineRule="auto"/>
        <w:jc w:val="center"/>
        <w:rPr>
          <w:rFonts w:ascii="Determination Mono Web" w:hAnsi="Determination Mono Web"/>
        </w:rPr>
      </w:pPr>
      <w:r>
        <w:rPr>
          <w:rFonts w:ascii="Determination Mono Web" w:hAnsi="Determination Mono Web"/>
        </w:rPr>
        <w:t xml:space="preserve">CIT340 Final Project </w:t>
      </w:r>
      <w:proofErr w:type="gramStart"/>
      <w:r>
        <w:rPr>
          <w:rFonts w:ascii="Determination Mono Web" w:hAnsi="Determination Mono Web"/>
        </w:rPr>
        <w:t xml:space="preserve">Deliverable </w:t>
      </w:r>
      <w:r w:rsidR="00C26D47">
        <w:rPr>
          <w:rFonts w:ascii="Determination Mono Web" w:hAnsi="Determination Mono Web"/>
        </w:rPr>
        <w:t xml:space="preserve"> </w:t>
      </w:r>
      <w:r>
        <w:rPr>
          <w:rFonts w:ascii="Determination Mono Web" w:hAnsi="Determination Mono Web"/>
        </w:rPr>
        <w:t>1</w:t>
      </w:r>
      <w:proofErr w:type="gramEnd"/>
      <w:r>
        <w:rPr>
          <w:rFonts w:ascii="Determination Mono Web" w:hAnsi="Determination Mono Web"/>
        </w:rPr>
        <w:t>:</w:t>
      </w:r>
    </w:p>
    <w:p w14:paraId="58E9335B" w14:textId="6C6134A0" w:rsidR="001A0630" w:rsidRDefault="001A0630" w:rsidP="001A0630">
      <w:pPr>
        <w:spacing w:line="240" w:lineRule="auto"/>
        <w:jc w:val="center"/>
        <w:rPr>
          <w:rFonts w:ascii="Determination Mono Web" w:hAnsi="Determination Mono Web"/>
          <w:sz w:val="36"/>
          <w:szCs w:val="36"/>
        </w:rPr>
      </w:pPr>
      <w:r w:rsidRPr="001A0630">
        <w:rPr>
          <w:rFonts w:ascii="Determination Mono Web" w:hAnsi="Determination Mono Web"/>
          <w:sz w:val="36"/>
          <w:szCs w:val="36"/>
        </w:rPr>
        <w:t>Game Plan</w:t>
      </w:r>
    </w:p>
    <w:p w14:paraId="682CD290" w14:textId="1F8C860C" w:rsidR="001A0630" w:rsidRDefault="001A0630" w:rsidP="001A0630">
      <w:pPr>
        <w:spacing w:line="360" w:lineRule="auto"/>
        <w:rPr>
          <w:rFonts w:ascii="Determination Mono Web" w:hAnsi="Determination Mono Web"/>
        </w:rPr>
      </w:pPr>
    </w:p>
    <w:p w14:paraId="6CFF4F1A" w14:textId="03F379A1" w:rsidR="001A0630" w:rsidRPr="001A0630" w:rsidRDefault="001A0630" w:rsidP="001A0630">
      <w:pPr>
        <w:spacing w:line="360" w:lineRule="auto"/>
        <w:ind w:left="359"/>
        <w:rPr>
          <w:rFonts w:ascii="Determination Mono Web" w:hAnsi="Determination Mono Web"/>
        </w:rPr>
      </w:pPr>
      <w:r>
        <w:rPr>
          <w:rFonts w:ascii="Determination Mono Web" w:hAnsi="Determination Mono Web"/>
        </w:rPr>
        <w:t>CURRENT TITLE</w:t>
      </w:r>
      <w:r w:rsidRPr="001A0630">
        <w:rPr>
          <w:rFonts w:ascii="Determination Mono Web" w:hAnsi="Determination Mono Web"/>
        </w:rPr>
        <w:t xml:space="preserve">: Project </w:t>
      </w:r>
      <w:r w:rsidR="00E34590">
        <w:rPr>
          <w:rFonts w:ascii="Determination Mono Web" w:hAnsi="Determination Mono Web"/>
          <w:color w:val="00CC99"/>
        </w:rPr>
        <w:t>DIVERGENCE</w:t>
      </w:r>
    </w:p>
    <w:p w14:paraId="26FFEF0E" w14:textId="03FFE283" w:rsidR="001A0630" w:rsidRDefault="001A0630" w:rsidP="001A0630">
      <w:pPr>
        <w:spacing w:line="360" w:lineRule="auto"/>
        <w:ind w:left="359"/>
        <w:rPr>
          <w:rFonts w:ascii="Determination Mono Web" w:hAnsi="Determination Mono Web"/>
        </w:rPr>
      </w:pPr>
      <w:r>
        <w:rPr>
          <w:rFonts w:ascii="Determination Mono Web" w:hAnsi="Determination Mono Web"/>
        </w:rPr>
        <w:t xml:space="preserve">GENRE: Top-Down, </w:t>
      </w:r>
      <w:r w:rsidR="00041155">
        <w:rPr>
          <w:rFonts w:ascii="Determination Mono Web" w:hAnsi="Determination Mono Web"/>
        </w:rPr>
        <w:t>Narratively Driven</w:t>
      </w:r>
      <w:r>
        <w:rPr>
          <w:rFonts w:ascii="Determination Mono Web" w:hAnsi="Determination Mono Web"/>
        </w:rPr>
        <w:t>,</w:t>
      </w:r>
      <w:r w:rsidR="00C26D47">
        <w:rPr>
          <w:rFonts w:ascii="Determination Mono Web" w:hAnsi="Determination Mono Web"/>
        </w:rPr>
        <w:t xml:space="preserve"> </w:t>
      </w:r>
      <w:r>
        <w:rPr>
          <w:rFonts w:ascii="Determination Mono Web" w:hAnsi="Determination Mono Web"/>
        </w:rPr>
        <w:t>RPG</w:t>
      </w:r>
    </w:p>
    <w:p w14:paraId="2A44D077" w14:textId="77777777" w:rsidR="00F41CB4" w:rsidRDefault="00041155" w:rsidP="001A0630">
      <w:pPr>
        <w:spacing w:line="360" w:lineRule="auto"/>
        <w:ind w:left="359"/>
        <w:rPr>
          <w:rFonts w:ascii="Determination Mono Web" w:hAnsi="Determination Mono Web"/>
        </w:rPr>
      </w:pPr>
      <w:r>
        <w:rPr>
          <w:rFonts w:ascii="Determination Mono Web" w:hAnsi="Determination Mono Web"/>
        </w:rPr>
        <w:t xml:space="preserve">INSPIRATIONS: </w:t>
      </w:r>
    </w:p>
    <w:p w14:paraId="4FEE3481" w14:textId="44AD544B" w:rsidR="00F41CB4" w:rsidRPr="00F41CB4" w:rsidRDefault="00041155" w:rsidP="00F41CB4">
      <w:pPr>
        <w:pStyle w:val="ListParagraph"/>
        <w:numPr>
          <w:ilvl w:val="0"/>
          <w:numId w:val="5"/>
        </w:numPr>
        <w:spacing w:line="360" w:lineRule="auto"/>
        <w:rPr>
          <w:rFonts w:ascii="Determination Mono Web" w:hAnsi="Determination Mono Web"/>
        </w:rPr>
      </w:pPr>
      <w:r w:rsidRPr="00C26D47">
        <w:rPr>
          <w:rFonts w:ascii="Determination Mono Web" w:hAnsi="Determination Mono Web"/>
          <w:b/>
          <w:bCs/>
          <w:i/>
          <w:iCs/>
        </w:rPr>
        <w:t>Undertale/</w:t>
      </w:r>
      <w:proofErr w:type="spellStart"/>
      <w:r w:rsidRPr="00C26D47">
        <w:rPr>
          <w:rFonts w:ascii="Determination Mono Web" w:hAnsi="Determination Mono Web"/>
          <w:b/>
          <w:bCs/>
          <w:i/>
          <w:iCs/>
        </w:rPr>
        <w:t>Deltarune</w:t>
      </w:r>
      <w:proofErr w:type="spellEnd"/>
      <w:r w:rsidR="00F41CB4">
        <w:rPr>
          <w:rFonts w:ascii="Determination Mono Web" w:hAnsi="Determination Mono Web"/>
        </w:rPr>
        <w:t>: gameplay, narrative-structure, art style.</w:t>
      </w:r>
    </w:p>
    <w:p w14:paraId="11B01A56" w14:textId="0DCEB968" w:rsidR="00041155" w:rsidRDefault="00F41CB4" w:rsidP="00F41CB4">
      <w:pPr>
        <w:pStyle w:val="ListParagraph"/>
        <w:numPr>
          <w:ilvl w:val="0"/>
          <w:numId w:val="5"/>
        </w:numPr>
        <w:spacing w:line="360" w:lineRule="auto"/>
        <w:rPr>
          <w:rFonts w:ascii="Determination Mono Web" w:hAnsi="Determination Mono Web"/>
        </w:rPr>
      </w:pPr>
      <w:proofErr w:type="spellStart"/>
      <w:r w:rsidRPr="00C26D47">
        <w:rPr>
          <w:rFonts w:ascii="Determination Mono Web" w:hAnsi="Determination Mono Web"/>
          <w:b/>
          <w:bCs/>
          <w:i/>
          <w:iCs/>
        </w:rPr>
        <w:t>Yo</w:t>
      </w:r>
      <w:proofErr w:type="spellEnd"/>
      <w:r w:rsidRPr="00C26D47">
        <w:rPr>
          <w:rFonts w:ascii="Determination Mono Web" w:hAnsi="Determination Mono Web"/>
          <w:b/>
          <w:bCs/>
          <w:i/>
          <w:iCs/>
        </w:rPr>
        <w:t>-Kai Watch</w:t>
      </w:r>
      <w:r>
        <w:rPr>
          <w:rFonts w:ascii="Determination Mono Web" w:hAnsi="Determination Mono Web"/>
        </w:rPr>
        <w:t xml:space="preserve">: Idea for the “Incorporeal </w:t>
      </w:r>
      <w:proofErr w:type="gramStart"/>
      <w:r>
        <w:rPr>
          <w:rFonts w:ascii="Determination Mono Web" w:hAnsi="Determination Mono Web"/>
        </w:rPr>
        <w:t>World”(</w:t>
      </w:r>
      <w:proofErr w:type="gramEnd"/>
      <w:r>
        <w:rPr>
          <w:rFonts w:ascii="Determination Mono Web" w:hAnsi="Determination Mono Web"/>
        </w:rPr>
        <w:t>not a die-hard fan, or anything, but it’s the best way to describe my setting).</w:t>
      </w:r>
    </w:p>
    <w:p w14:paraId="7A5A8328" w14:textId="304F8852" w:rsidR="00F41CB4" w:rsidRPr="00F41CB4" w:rsidRDefault="00F41CB4" w:rsidP="00F41CB4">
      <w:pPr>
        <w:pStyle w:val="ListParagraph"/>
        <w:numPr>
          <w:ilvl w:val="0"/>
          <w:numId w:val="5"/>
        </w:numPr>
        <w:spacing w:line="360" w:lineRule="auto"/>
        <w:rPr>
          <w:rFonts w:ascii="Determination Mono Web" w:hAnsi="Determination Mono Web"/>
        </w:rPr>
      </w:pPr>
      <w:proofErr w:type="spellStart"/>
      <w:r w:rsidRPr="00C26D47">
        <w:rPr>
          <w:rFonts w:ascii="Determination Mono Web" w:hAnsi="Determination Mono Web"/>
          <w:b/>
          <w:bCs/>
          <w:i/>
          <w:iCs/>
        </w:rPr>
        <w:t>Jojo’s</w:t>
      </w:r>
      <w:proofErr w:type="spellEnd"/>
      <w:r w:rsidRPr="00C26D47">
        <w:rPr>
          <w:rFonts w:ascii="Determination Mono Web" w:hAnsi="Determination Mono Web"/>
          <w:b/>
          <w:bCs/>
          <w:i/>
          <w:iCs/>
        </w:rPr>
        <w:t xml:space="preserve"> Bizarre Adventure</w:t>
      </w:r>
      <w:r>
        <w:rPr>
          <w:rFonts w:ascii="Determination Mono Web" w:hAnsi="Determination Mono Web"/>
        </w:rPr>
        <w:t xml:space="preserve"> Heritage </w:t>
      </w:r>
      <w:proofErr w:type="gramStart"/>
      <w:r>
        <w:rPr>
          <w:rFonts w:ascii="Determination Mono Web" w:hAnsi="Determination Mono Web"/>
        </w:rPr>
        <w:t>To</w:t>
      </w:r>
      <w:proofErr w:type="gramEnd"/>
      <w:r>
        <w:rPr>
          <w:rFonts w:ascii="Determination Mono Web" w:hAnsi="Determination Mono Web"/>
        </w:rPr>
        <w:t xml:space="preserve"> the Future: partial gameplay inspiration</w:t>
      </w:r>
    </w:p>
    <w:p w14:paraId="15DB9DBD" w14:textId="46C651E4" w:rsidR="001A0630" w:rsidRDefault="00385860" w:rsidP="001A0630">
      <w:pPr>
        <w:spacing w:line="360" w:lineRule="auto"/>
        <w:ind w:left="359"/>
        <w:rPr>
          <w:rFonts w:ascii="Determination Mono Web" w:hAnsi="Determination Mono Web"/>
        </w:rPr>
      </w:pPr>
      <w:r>
        <w:rPr>
          <w:rFonts w:ascii="Determination Mono Web" w:hAnsi="Determination Mono Web"/>
        </w:rPr>
        <w:t xml:space="preserve">SETTING: </w:t>
      </w:r>
      <w:r w:rsidR="00C26D47">
        <w:rPr>
          <w:rFonts w:ascii="Determination Mono Web" w:hAnsi="Determination Mono Web"/>
        </w:rPr>
        <w:t xml:space="preserve">A city within a </w:t>
      </w:r>
      <w:r w:rsidR="00F41CB4">
        <w:rPr>
          <w:rFonts w:ascii="Determination Mono Web" w:hAnsi="Determination Mono Web"/>
        </w:rPr>
        <w:t>Mildly</w:t>
      </w:r>
      <w:r w:rsidR="00A23233">
        <w:rPr>
          <w:rFonts w:ascii="Determination Mono Web" w:hAnsi="Determination Mono Web"/>
        </w:rPr>
        <w:t xml:space="preserve"> Carbonified </w:t>
      </w:r>
      <w:r w:rsidR="00C26D47">
        <w:rPr>
          <w:rFonts w:ascii="Determination Mono Web" w:hAnsi="Determination Mono Web"/>
        </w:rPr>
        <w:t>version of Modern America (think Earthbound).</w:t>
      </w:r>
    </w:p>
    <w:p w14:paraId="35BCE00C" w14:textId="370D3D33" w:rsidR="00385860" w:rsidRDefault="00385860" w:rsidP="001A0630">
      <w:pPr>
        <w:spacing w:line="360" w:lineRule="auto"/>
        <w:ind w:left="359"/>
        <w:rPr>
          <w:rFonts w:ascii="Determination Mono Web" w:hAnsi="Determination Mono Web"/>
        </w:rPr>
      </w:pPr>
      <w:r>
        <w:rPr>
          <w:rFonts w:ascii="Determination Mono Web" w:hAnsi="Determination Mono Web"/>
        </w:rPr>
        <w:t xml:space="preserve">PLOT: </w:t>
      </w:r>
      <w:r w:rsidR="00A23233">
        <w:rPr>
          <w:rFonts w:ascii="Determination Mono Web" w:hAnsi="Determination Mono Web"/>
        </w:rPr>
        <w:t xml:space="preserve">Stylo </w:t>
      </w:r>
      <w:r w:rsidR="00860D8C">
        <w:rPr>
          <w:rFonts w:ascii="Determination Mono Web" w:hAnsi="Determination Mono Web"/>
        </w:rPr>
        <w:t>was a normal</w:t>
      </w:r>
      <w:r w:rsidR="00A23233">
        <w:rPr>
          <w:rFonts w:ascii="Determination Mono Web" w:hAnsi="Determination Mono Web"/>
        </w:rPr>
        <w:t xml:space="preserve"> twenty-something just trying to survive his </w:t>
      </w:r>
      <w:r w:rsidR="00C7632F">
        <w:rPr>
          <w:rFonts w:ascii="Determination Mono Web" w:hAnsi="Determination Mono Web"/>
        </w:rPr>
        <w:t>job as</w:t>
      </w:r>
      <w:r w:rsidR="00A23233">
        <w:rPr>
          <w:rFonts w:ascii="Determination Mono Web" w:hAnsi="Determination Mono Web"/>
        </w:rPr>
        <w:t xml:space="preserve"> unpaid intern. One day,</w:t>
      </w:r>
      <w:r w:rsidR="00C7632F">
        <w:rPr>
          <w:rFonts w:ascii="Determination Mono Web" w:hAnsi="Determination Mono Web"/>
        </w:rPr>
        <w:t xml:space="preserve"> a mysterious figure </w:t>
      </w:r>
      <w:r w:rsidR="00860D8C">
        <w:rPr>
          <w:rFonts w:ascii="Determination Mono Web" w:hAnsi="Determination Mono Web"/>
        </w:rPr>
        <w:t>forces upon</w:t>
      </w:r>
      <w:r w:rsidR="00C7632F">
        <w:rPr>
          <w:rFonts w:ascii="Determination Mono Web" w:hAnsi="Determination Mono Web"/>
        </w:rPr>
        <w:t xml:space="preserve"> him the ability to see the souls and auras of people and objects around him. However, in the process, </w:t>
      </w:r>
      <w:r w:rsidR="000A3854">
        <w:rPr>
          <w:rFonts w:ascii="Determination Mono Web" w:hAnsi="Determination Mono Web"/>
        </w:rPr>
        <w:t xml:space="preserve">his very spirit was fractured into two “shards” respectively named </w:t>
      </w:r>
      <w:r w:rsidR="000A3854" w:rsidRPr="000A3854">
        <w:rPr>
          <w:rFonts w:ascii="Determination Mono Web" w:hAnsi="Determination Mono Web"/>
          <w:color w:val="CC99FF"/>
        </w:rPr>
        <w:t>Pathos</w:t>
      </w:r>
      <w:r w:rsidR="000A3854">
        <w:rPr>
          <w:rFonts w:ascii="Determination Mono Web" w:hAnsi="Determination Mono Web"/>
        </w:rPr>
        <w:t xml:space="preserve"> and </w:t>
      </w:r>
      <w:r w:rsidR="000A3854" w:rsidRPr="006F1F0A">
        <w:rPr>
          <w:rFonts w:ascii="Determination Mono Web" w:hAnsi="Determination Mono Web"/>
          <w:color w:val="FF0000"/>
        </w:rPr>
        <w:t>Logos</w:t>
      </w:r>
      <w:r w:rsidR="009F383A">
        <w:rPr>
          <w:rFonts w:ascii="Determination Mono Web" w:hAnsi="Determination Mono Web"/>
        </w:rPr>
        <w:t xml:space="preserve">. Now, Body, Mind, and Soul must all </w:t>
      </w:r>
      <w:r w:rsidR="00860D8C">
        <w:rPr>
          <w:rFonts w:ascii="Determination Mono Web" w:hAnsi="Determination Mono Web"/>
        </w:rPr>
        <w:t xml:space="preserve">get along and </w:t>
      </w:r>
      <w:r w:rsidR="009F383A">
        <w:rPr>
          <w:rFonts w:ascii="Determination Mono Web" w:hAnsi="Determination Mono Web"/>
        </w:rPr>
        <w:t xml:space="preserve">work together to fend off </w:t>
      </w:r>
      <w:r w:rsidR="00860D8C">
        <w:rPr>
          <w:rFonts w:ascii="Determination Mono Web" w:hAnsi="Determination Mono Web"/>
        </w:rPr>
        <w:t>incorporeal threats and</w:t>
      </w:r>
      <w:r w:rsidR="009F383A">
        <w:rPr>
          <w:rFonts w:ascii="Determination Mono Web" w:hAnsi="Determination Mono Web"/>
        </w:rPr>
        <w:t xml:space="preserve"> </w:t>
      </w:r>
      <w:r w:rsidR="00860D8C">
        <w:rPr>
          <w:rFonts w:ascii="Determination Mono Web" w:hAnsi="Determination Mono Web"/>
        </w:rPr>
        <w:t>navigate the mundane</w:t>
      </w:r>
      <w:r w:rsidR="009F383A">
        <w:rPr>
          <w:rFonts w:ascii="Determination Mono Web" w:hAnsi="Determination Mono Web"/>
        </w:rPr>
        <w:t xml:space="preserve"> life search</w:t>
      </w:r>
      <w:r w:rsidR="00860D8C">
        <w:rPr>
          <w:rFonts w:ascii="Determination Mono Web" w:hAnsi="Determination Mono Web"/>
        </w:rPr>
        <w:t>ing</w:t>
      </w:r>
      <w:r w:rsidR="009F383A">
        <w:rPr>
          <w:rFonts w:ascii="Determination Mono Web" w:hAnsi="Determination Mono Web"/>
        </w:rPr>
        <w:t xml:space="preserve"> for </w:t>
      </w:r>
      <w:r w:rsidR="00860D8C">
        <w:rPr>
          <w:rFonts w:ascii="Determination Mono Web" w:hAnsi="Determination Mono Web"/>
        </w:rPr>
        <w:t>a way to mend his very being.</w:t>
      </w:r>
    </w:p>
    <w:p w14:paraId="11F1972F" w14:textId="77777777" w:rsidR="006E7548" w:rsidRDefault="006E7548" w:rsidP="001A0630">
      <w:pPr>
        <w:spacing w:line="360" w:lineRule="auto"/>
        <w:ind w:left="359"/>
        <w:rPr>
          <w:rFonts w:ascii="Determination Mono Web" w:hAnsi="Determination Mono Web"/>
        </w:rPr>
      </w:pPr>
    </w:p>
    <w:p w14:paraId="4C55F2AF" w14:textId="586244F6" w:rsidR="006E7548" w:rsidRDefault="006E7548" w:rsidP="006E7548">
      <w:pPr>
        <w:spacing w:line="360" w:lineRule="auto"/>
        <w:rPr>
          <w:rFonts w:ascii="Determination Mono Web" w:hAnsi="Determination Mono Web"/>
        </w:rPr>
      </w:pPr>
      <w:r>
        <w:rPr>
          <w:rFonts w:ascii="Determination Mono Web" w:hAnsi="Determination Mono Web"/>
        </w:rPr>
        <w:t>STORY-CONCEPT</w:t>
      </w:r>
      <w:r>
        <w:rPr>
          <w:rFonts w:ascii="Determination Mono Web" w:hAnsi="Determination Mono Web"/>
        </w:rPr>
        <w:br/>
        <w:t>Just like Undertale/</w:t>
      </w:r>
      <w:proofErr w:type="spellStart"/>
      <w:r>
        <w:rPr>
          <w:rFonts w:ascii="Determination Mono Web" w:hAnsi="Determination Mono Web"/>
        </w:rPr>
        <w:t>Deltarune</w:t>
      </w:r>
      <w:proofErr w:type="spellEnd"/>
      <w:r w:rsidR="003155AB">
        <w:rPr>
          <w:rFonts w:ascii="Determination Mono Web" w:hAnsi="Determination Mono Web"/>
        </w:rPr>
        <w:t xml:space="preserve">, </w:t>
      </w:r>
      <w:r>
        <w:rPr>
          <w:rFonts w:ascii="Determination Mono Web" w:hAnsi="Determination Mono Web"/>
        </w:rPr>
        <w:t xml:space="preserve">player choices during both dialogue and </w:t>
      </w:r>
      <w:r w:rsidR="003155AB">
        <w:rPr>
          <w:rFonts w:ascii="Determination Mono Web" w:hAnsi="Determination Mono Web"/>
        </w:rPr>
        <w:t>gameplay will</w:t>
      </w:r>
      <w:r>
        <w:rPr>
          <w:rFonts w:ascii="Determination Mono Web" w:hAnsi="Determination Mono Web"/>
        </w:rPr>
        <w:t xml:space="preserve"> have a direct impact on the narrative which will allow for multiple branching paths to enhance </w:t>
      </w:r>
      <w:proofErr w:type="spellStart"/>
      <w:r>
        <w:rPr>
          <w:rFonts w:ascii="Determination Mono Web" w:hAnsi="Determination Mono Web"/>
        </w:rPr>
        <w:t>repla</w:t>
      </w:r>
      <w:r w:rsidR="003155AB">
        <w:rPr>
          <w:rFonts w:ascii="Determination Mono Web" w:hAnsi="Determination Mono Web"/>
        </w:rPr>
        <w:t>ya</w:t>
      </w:r>
      <w:r>
        <w:rPr>
          <w:rFonts w:ascii="Determination Mono Web" w:hAnsi="Determination Mono Web"/>
        </w:rPr>
        <w:t>bility</w:t>
      </w:r>
      <w:proofErr w:type="spellEnd"/>
      <w:r>
        <w:rPr>
          <w:rFonts w:ascii="Determination Mono Web" w:hAnsi="Determination Mono Web"/>
        </w:rPr>
        <w:t xml:space="preserve">. However, while those games focus on how the player interacts with external factors like the world and its characters, the ending of this game will be based on how the player manages the two soul shards. </w:t>
      </w:r>
    </w:p>
    <w:p w14:paraId="184BF16D" w14:textId="77777777" w:rsidR="006E7548" w:rsidRDefault="006E7548" w:rsidP="006E7548">
      <w:pPr>
        <w:spacing w:line="360" w:lineRule="auto"/>
        <w:rPr>
          <w:rFonts w:ascii="Determination Mono Web" w:hAnsi="Determination Mono Web"/>
        </w:rPr>
      </w:pPr>
    </w:p>
    <w:p w14:paraId="5AEE23E5" w14:textId="77777777" w:rsidR="00395FD8" w:rsidRDefault="006E7548" w:rsidP="006E7548">
      <w:pPr>
        <w:spacing w:line="360" w:lineRule="auto"/>
        <w:rPr>
          <w:rFonts w:ascii="Determination Mono Web" w:hAnsi="Determination Mono Web"/>
        </w:rPr>
      </w:pPr>
      <w:r>
        <w:rPr>
          <w:rFonts w:ascii="Determination Mono Web" w:hAnsi="Determination Mono Web"/>
        </w:rPr>
        <w:t xml:space="preserve">The main </w:t>
      </w:r>
      <w:r w:rsidR="00A06F93">
        <w:rPr>
          <w:rFonts w:ascii="Determination Mono Web" w:hAnsi="Determination Mono Web"/>
        </w:rPr>
        <w:t xml:space="preserve">story </w:t>
      </w:r>
      <w:r>
        <w:rPr>
          <w:rFonts w:ascii="Determination Mono Web" w:hAnsi="Determination Mono Web"/>
        </w:rPr>
        <w:t xml:space="preserve">will progress rather linearly for most of the game, but after completing specific </w:t>
      </w:r>
      <w:r w:rsidR="00395FD8">
        <w:rPr>
          <w:rFonts w:ascii="Determination Mono Web" w:hAnsi="Determination Mono Web"/>
        </w:rPr>
        <w:t>milestones, the</w:t>
      </w:r>
      <w:r>
        <w:rPr>
          <w:rFonts w:ascii="Determination Mono Web" w:hAnsi="Determination Mono Web"/>
        </w:rPr>
        <w:t xml:space="preserve"> player wil</w:t>
      </w:r>
      <w:r w:rsidR="00087E76">
        <w:rPr>
          <w:rFonts w:ascii="Determination Mono Web" w:hAnsi="Determination Mono Web"/>
        </w:rPr>
        <w:t xml:space="preserve">l be given a “Development Point” (or “DP” for short). Here, the player must either choose between </w:t>
      </w:r>
      <w:r w:rsidR="00395FD8">
        <w:rPr>
          <w:rFonts w:ascii="Determination Mono Web" w:hAnsi="Determination Mono Web"/>
        </w:rPr>
        <w:t xml:space="preserve">giving the DP to one of the shards to upgrade them or discarding it entirely. Once the choice is made, </w:t>
      </w:r>
      <w:r w:rsidR="00395FD8" w:rsidRPr="00395FD8">
        <w:rPr>
          <w:rFonts w:ascii="Determination Mono Web" w:hAnsi="Determination Mono Web"/>
          <w:u w:val="single"/>
        </w:rPr>
        <w:t>IT IS PERMANNENT</w:t>
      </w:r>
      <w:r w:rsidR="00395FD8">
        <w:rPr>
          <w:rFonts w:ascii="Determination Mono Web" w:hAnsi="Determination Mono Web"/>
        </w:rPr>
        <w:t xml:space="preserve">. </w:t>
      </w:r>
    </w:p>
    <w:p w14:paraId="3479B1DF" w14:textId="2D192910" w:rsidR="006E7548" w:rsidRDefault="006E7548" w:rsidP="006E7548">
      <w:pPr>
        <w:spacing w:line="360" w:lineRule="auto"/>
        <w:rPr>
          <w:rFonts w:ascii="Determination Mono Web" w:hAnsi="Determination Mono Web"/>
        </w:rPr>
      </w:pPr>
      <w:r>
        <w:rPr>
          <w:rFonts w:ascii="Determination Mono Web" w:hAnsi="Determination Mono Web"/>
        </w:rPr>
        <w:lastRenderedPageBreak/>
        <w:t xml:space="preserve">Behind the scenes, the game will track the </w:t>
      </w:r>
      <w:r w:rsidR="00395FD8">
        <w:rPr>
          <w:rFonts w:ascii="Determination Mono Web" w:hAnsi="Determination Mono Web"/>
        </w:rPr>
        <w:t>DP difference</w:t>
      </w:r>
      <w:r>
        <w:rPr>
          <w:rFonts w:ascii="Determination Mono Web" w:hAnsi="Determination Mono Web"/>
        </w:rPr>
        <w:t xml:space="preserve"> between </w:t>
      </w:r>
      <w:r w:rsidR="00395FD8">
        <w:rPr>
          <w:rFonts w:ascii="Determination Mono Web" w:hAnsi="Determination Mono Web"/>
        </w:rPr>
        <w:t>Pathos and Logos</w:t>
      </w:r>
      <w:r>
        <w:rPr>
          <w:rFonts w:ascii="Determination Mono Web" w:hAnsi="Determination Mono Web"/>
        </w:rPr>
        <w:t>,</w:t>
      </w:r>
      <w:r w:rsidR="00395FD8">
        <w:rPr>
          <w:rFonts w:ascii="Determination Mono Web" w:hAnsi="Determination Mono Web"/>
        </w:rPr>
        <w:t xml:space="preserve"> </w:t>
      </w:r>
      <w:r>
        <w:rPr>
          <w:rFonts w:ascii="Determination Mono Web" w:hAnsi="Determination Mono Web"/>
        </w:rPr>
        <w:t xml:space="preserve">and after it gets large enough, the more </w:t>
      </w:r>
      <w:r w:rsidRPr="0077208B">
        <w:rPr>
          <w:rFonts w:ascii="Determination Mono Web" w:hAnsi="Determination Mono Web"/>
        </w:rPr>
        <w:t>dominant</w:t>
      </w:r>
      <w:r>
        <w:rPr>
          <w:rFonts w:ascii="Determination Mono Web" w:hAnsi="Determination Mono Web"/>
        </w:rPr>
        <w:t xml:space="preserve"> shard will become more controlling</w:t>
      </w:r>
      <w:r w:rsidRPr="0077208B">
        <w:rPr>
          <w:rFonts w:ascii="Determination Mono Web" w:hAnsi="Determination Mono Web"/>
        </w:rPr>
        <w:t xml:space="preserve"> </w:t>
      </w:r>
      <w:r>
        <w:rPr>
          <w:rFonts w:ascii="Determination Mono Web" w:hAnsi="Determination Mono Web"/>
        </w:rPr>
        <w:t xml:space="preserve">toward the other during internal interactions. </w:t>
      </w:r>
      <w:r w:rsidR="00395FD8">
        <w:rPr>
          <w:rFonts w:ascii="Determination Mono Web" w:hAnsi="Determination Mono Web"/>
        </w:rPr>
        <w:t xml:space="preserve">This starts off </w:t>
      </w:r>
      <w:r w:rsidR="00EC35E3">
        <w:rPr>
          <w:rFonts w:ascii="Determination Mono Web" w:hAnsi="Determination Mono Web"/>
        </w:rPr>
        <w:t>subtle,</w:t>
      </w:r>
      <w:r w:rsidR="00395FD8">
        <w:rPr>
          <w:rFonts w:ascii="Determination Mono Web" w:hAnsi="Determination Mono Web"/>
        </w:rPr>
        <w:t xml:space="preserve"> but it only gets worse as the difference grows, and by</w:t>
      </w:r>
      <w:r>
        <w:rPr>
          <w:rFonts w:ascii="Determination Mono Web" w:hAnsi="Determination Mono Web"/>
        </w:rPr>
        <w:t xml:space="preserve"> end of the game,</w:t>
      </w:r>
      <w:r w:rsidR="00395FD8">
        <w:rPr>
          <w:rFonts w:ascii="Determination Mono Web" w:hAnsi="Determination Mono Web"/>
        </w:rPr>
        <w:t xml:space="preserve"> </w:t>
      </w:r>
      <w:r>
        <w:rPr>
          <w:rFonts w:ascii="Determination Mono Web" w:hAnsi="Determination Mono Web"/>
        </w:rPr>
        <w:t xml:space="preserve">it would get the point that </w:t>
      </w:r>
      <w:r w:rsidR="00395FD8">
        <w:rPr>
          <w:rFonts w:ascii="Determination Mono Web" w:hAnsi="Determination Mono Web"/>
        </w:rPr>
        <w:t xml:space="preserve">the more dominant shard </w:t>
      </w:r>
      <w:proofErr w:type="gramStart"/>
      <w:r w:rsidR="00395FD8">
        <w:rPr>
          <w:rFonts w:ascii="Determination Mono Web" w:hAnsi="Determination Mono Web"/>
        </w:rPr>
        <w:t>have</w:t>
      </w:r>
      <w:proofErr w:type="gramEnd"/>
      <w:r w:rsidR="00395FD8">
        <w:rPr>
          <w:rFonts w:ascii="Determination Mono Web" w:hAnsi="Determination Mono Web"/>
        </w:rPr>
        <w:t xml:space="preserve"> a direct influence on </w:t>
      </w:r>
      <w:r>
        <w:rPr>
          <w:rFonts w:ascii="Determination Mono Web" w:hAnsi="Determination Mono Web"/>
        </w:rPr>
        <w:t>player’s external choices by overriding or removing dialogue options that they don’t agree with.</w:t>
      </w:r>
    </w:p>
    <w:p w14:paraId="3BA99898" w14:textId="77777777" w:rsidR="006E7548" w:rsidRDefault="006E7548" w:rsidP="006E7548">
      <w:pPr>
        <w:spacing w:line="360" w:lineRule="auto"/>
        <w:rPr>
          <w:rFonts w:ascii="Determination Mono Web" w:hAnsi="Determination Mono Web"/>
        </w:rPr>
      </w:pPr>
    </w:p>
    <w:p w14:paraId="744FDE3A" w14:textId="284DE42E" w:rsidR="006E7548" w:rsidRDefault="006E7548" w:rsidP="006E7548">
      <w:pPr>
        <w:spacing w:line="360" w:lineRule="auto"/>
        <w:rPr>
          <w:rFonts w:ascii="Determination Mono Web" w:hAnsi="Determination Mono Web"/>
        </w:rPr>
      </w:pPr>
      <w:r>
        <w:rPr>
          <w:rFonts w:ascii="Determination Mono Web" w:hAnsi="Determination Mono Web"/>
        </w:rPr>
        <w:t xml:space="preserve">Here's an example: At this point in the game, the player has upgraded </w:t>
      </w:r>
      <w:r w:rsidRPr="001500D7">
        <w:rPr>
          <w:rFonts w:ascii="Determination Mono Web" w:hAnsi="Determination Mono Web"/>
          <w:color w:val="4264A8"/>
        </w:rPr>
        <w:t>Logos</w:t>
      </w:r>
      <w:r w:rsidRPr="001500D7">
        <w:rPr>
          <w:rFonts w:ascii="Determination Mono Web" w:hAnsi="Determination Mono Web"/>
          <w:color w:val="7030A0"/>
        </w:rPr>
        <w:t xml:space="preserve"> </w:t>
      </w:r>
      <w:r>
        <w:rPr>
          <w:rFonts w:ascii="Determination Mono Web" w:hAnsi="Determination Mono Web"/>
        </w:rPr>
        <w:t xml:space="preserve">7 times while </w:t>
      </w:r>
      <w:r w:rsidRPr="002F01F4">
        <w:rPr>
          <w:rFonts w:ascii="Determination Mono Web" w:hAnsi="Determination Mono Web"/>
          <w:color w:val="FF0000"/>
        </w:rPr>
        <w:t xml:space="preserve">Pathos </w:t>
      </w:r>
      <w:r>
        <w:rPr>
          <w:rFonts w:ascii="Determination Mono Web" w:hAnsi="Determination Mono Web"/>
        </w:rPr>
        <w:t xml:space="preserve">had only gotten 2. For, the sake of this scenario, let’s say that something in the main story has left our main character, </w:t>
      </w:r>
      <w:r w:rsidRPr="00055F11">
        <w:rPr>
          <w:rFonts w:ascii="Determination Mono Web" w:hAnsi="Determination Mono Web"/>
          <w:color w:val="00CC99"/>
        </w:rPr>
        <w:t>Stylo</w:t>
      </w:r>
      <w:r>
        <w:rPr>
          <w:rFonts w:ascii="Determination Mono Web" w:hAnsi="Determination Mono Web"/>
          <w:color w:val="00CC99"/>
        </w:rPr>
        <w:t xml:space="preserve">, </w:t>
      </w:r>
      <w:r>
        <w:rPr>
          <w:rFonts w:ascii="Determination Mono Web" w:hAnsi="Determination Mono Web"/>
        </w:rPr>
        <w:t xml:space="preserve">feeling troubled and anxious. When talking to an NPC, they notice the expression on his </w:t>
      </w:r>
      <w:r w:rsidR="002F01F4">
        <w:rPr>
          <w:rFonts w:ascii="Determination Mono Web" w:hAnsi="Determination Mono Web"/>
        </w:rPr>
        <w:t>face,</w:t>
      </w:r>
      <w:r>
        <w:rPr>
          <w:rFonts w:ascii="Determination Mono Web" w:hAnsi="Determination Mono Web"/>
        </w:rPr>
        <w:t xml:space="preserve"> and they ask to see if something is wrong. The player is then given the option to either say “</w:t>
      </w:r>
      <w:r w:rsidRPr="002F01F4">
        <w:rPr>
          <w:rFonts w:ascii="Determination Mono Web" w:hAnsi="Determination Mono Web"/>
          <w:color w:val="4264A8"/>
        </w:rPr>
        <w:t>No, I’m fine. Sorry for worrying you</w:t>
      </w:r>
      <w:r>
        <w:rPr>
          <w:rFonts w:ascii="Determination Mono Web" w:hAnsi="Determination Mono Web"/>
        </w:rPr>
        <w:t>” or “</w:t>
      </w:r>
      <w:r w:rsidRPr="002F01F4">
        <w:rPr>
          <w:rFonts w:ascii="Determination Mono Web" w:hAnsi="Determination Mono Web"/>
          <w:color w:val="FF0000"/>
        </w:rPr>
        <w:t>I mean, now that you mention it…</w:t>
      </w:r>
      <w:r>
        <w:rPr>
          <w:rFonts w:ascii="Determination Mono Web" w:hAnsi="Determination Mono Web"/>
          <w:color w:val="7030A0"/>
        </w:rPr>
        <w:t xml:space="preserve">” </w:t>
      </w:r>
      <w:r>
        <w:rPr>
          <w:rFonts w:ascii="Determination Mono Web" w:hAnsi="Determination Mono Web"/>
        </w:rPr>
        <w:t xml:space="preserve">If player chooses the ladder, the player is instantly to select again; only, this time, the second option is gone. Selecting it displays the </w:t>
      </w:r>
      <w:proofErr w:type="gramStart"/>
      <w:r>
        <w:rPr>
          <w:rFonts w:ascii="Determination Mono Web" w:hAnsi="Determination Mono Web"/>
        </w:rPr>
        <w:t>message</w:t>
      </w:r>
      <w:r w:rsidRPr="002F01F4">
        <w:rPr>
          <w:rFonts w:ascii="Determination Mono Web" w:hAnsi="Determination Mono Web"/>
          <w:color w:val="3A3A6A"/>
        </w:rPr>
        <w:t>,“</w:t>
      </w:r>
      <w:proofErr w:type="gramEnd"/>
      <w:r w:rsidRPr="002F01F4">
        <w:rPr>
          <w:rFonts w:ascii="Determination Mono Web" w:hAnsi="Determination Mono Web"/>
          <w:color w:val="3A3A6A"/>
        </w:rPr>
        <w:t>…It’s for the best”</w:t>
      </w:r>
      <w:r>
        <w:rPr>
          <w:rFonts w:ascii="Determination Mono Web" w:hAnsi="Determination Mono Web"/>
          <w:color w:val="CCCC00"/>
        </w:rPr>
        <w:t xml:space="preserve"> </w:t>
      </w:r>
      <w:r>
        <w:rPr>
          <w:rFonts w:ascii="Determination Mono Web" w:hAnsi="Determination Mono Web"/>
        </w:rPr>
        <w:t>before continuing the conversation.</w:t>
      </w:r>
    </w:p>
    <w:p w14:paraId="12B75F85" w14:textId="1FD82C96" w:rsidR="0058663D" w:rsidRDefault="0058663D" w:rsidP="006E7548">
      <w:pPr>
        <w:spacing w:line="360" w:lineRule="auto"/>
        <w:rPr>
          <w:rFonts w:ascii="Determination Mono Web" w:hAnsi="Determination Mono Web"/>
        </w:rPr>
      </w:pPr>
    </w:p>
    <w:p w14:paraId="24C37770" w14:textId="2C039994" w:rsidR="008B51B1" w:rsidRDefault="00512099" w:rsidP="006E7548">
      <w:pPr>
        <w:spacing w:line="360" w:lineRule="auto"/>
        <w:rPr>
          <w:rFonts w:ascii="Determination Mono Web" w:hAnsi="Determination Mono Web"/>
        </w:rPr>
      </w:pPr>
      <w:r>
        <w:rPr>
          <w:rFonts w:ascii="Determination Mono Web" w:hAnsi="Determination Mono Web"/>
        </w:rPr>
        <w:t xml:space="preserve">At the time of writing, </w:t>
      </w:r>
      <w:r w:rsidR="008B51B1">
        <w:rPr>
          <w:rFonts w:ascii="Determination Mono Web" w:hAnsi="Determination Mono Web"/>
        </w:rPr>
        <w:t>there are 4 planned unique endings that will be based on the DP system + player choices.</w:t>
      </w:r>
    </w:p>
    <w:p w14:paraId="212789F3" w14:textId="4ADFDF5C" w:rsidR="008B51B1" w:rsidRDefault="008B51B1" w:rsidP="008B51B1">
      <w:pPr>
        <w:pStyle w:val="ListParagraph"/>
        <w:numPr>
          <w:ilvl w:val="0"/>
          <w:numId w:val="6"/>
        </w:numPr>
        <w:spacing w:line="360" w:lineRule="auto"/>
        <w:rPr>
          <w:rFonts w:ascii="Determination Mono Web" w:hAnsi="Determination Mono Web"/>
          <w:color w:val="13F1D1"/>
        </w:rPr>
      </w:pPr>
      <w:r w:rsidRPr="008B51B1">
        <w:rPr>
          <w:rFonts w:ascii="Determination Mono Web" w:hAnsi="Determination Mono Web"/>
          <w:color w:val="13F1D1"/>
        </w:rPr>
        <w:t>TRUE NEUTRAL</w:t>
      </w:r>
    </w:p>
    <w:p w14:paraId="0988BB78" w14:textId="58729641" w:rsidR="008B51B1" w:rsidRDefault="003155AB" w:rsidP="008B51B1">
      <w:pPr>
        <w:pStyle w:val="ListParagraph"/>
        <w:numPr>
          <w:ilvl w:val="1"/>
          <w:numId w:val="6"/>
        </w:numPr>
        <w:spacing w:line="360" w:lineRule="auto"/>
        <w:rPr>
          <w:rFonts w:ascii="Determination Mono Web" w:hAnsi="Determination Mono Web"/>
        </w:rPr>
      </w:pPr>
      <w:r>
        <w:rPr>
          <w:rFonts w:ascii="Determination Mono Web" w:hAnsi="Determination Mono Web"/>
        </w:rPr>
        <w:t xml:space="preserve">Achieved when the DP difference is </w:t>
      </w:r>
      <w:r w:rsidR="00403D8A">
        <w:rPr>
          <w:rFonts w:ascii="Determination Mono Web" w:hAnsi="Determination Mono Web"/>
        </w:rPr>
        <w:t>2 or less by then end of the game</w:t>
      </w:r>
    </w:p>
    <w:p w14:paraId="3EFB1C92" w14:textId="1B9CCA35" w:rsidR="00403D8A" w:rsidRDefault="00403D8A" w:rsidP="008B51B1">
      <w:pPr>
        <w:pStyle w:val="ListParagraph"/>
        <w:numPr>
          <w:ilvl w:val="1"/>
          <w:numId w:val="6"/>
        </w:numPr>
        <w:spacing w:line="360" w:lineRule="auto"/>
        <w:rPr>
          <w:rFonts w:ascii="Determination Mono Web" w:hAnsi="Determination Mono Web"/>
        </w:rPr>
      </w:pPr>
      <w:r>
        <w:rPr>
          <w:rFonts w:ascii="Determination Mono Web" w:hAnsi="Determination Mono Web"/>
        </w:rPr>
        <w:t>Closest thing to a “good” ending.</w:t>
      </w:r>
    </w:p>
    <w:p w14:paraId="2DC56E43" w14:textId="4A0B50C2" w:rsidR="00403D8A" w:rsidRDefault="00403D8A" w:rsidP="00DB3E1A">
      <w:pPr>
        <w:pStyle w:val="ListParagraph"/>
        <w:numPr>
          <w:ilvl w:val="1"/>
          <w:numId w:val="6"/>
        </w:numPr>
        <w:spacing w:line="360" w:lineRule="auto"/>
        <w:rPr>
          <w:rFonts w:ascii="Determination Mono Web" w:hAnsi="Determination Mono Web"/>
        </w:rPr>
      </w:pPr>
      <w:r>
        <w:rPr>
          <w:rFonts w:ascii="Determination Mono Web" w:hAnsi="Determination Mono Web"/>
        </w:rPr>
        <w:t xml:space="preserve">Ends with the Fracture in </w:t>
      </w:r>
      <w:proofErr w:type="spellStart"/>
      <w:r>
        <w:rPr>
          <w:rFonts w:ascii="Determination Mono Web" w:hAnsi="Determination Mono Web"/>
        </w:rPr>
        <w:t>Stylo’s</w:t>
      </w:r>
      <w:proofErr w:type="spellEnd"/>
      <w:r>
        <w:rPr>
          <w:rFonts w:ascii="Determination Mono Web" w:hAnsi="Determination Mono Web"/>
        </w:rPr>
        <w:t xml:space="preserve"> Soul mending and the soul shards fusing to defeat the final boss.</w:t>
      </w:r>
      <w:r w:rsidR="00DB3E1A">
        <w:rPr>
          <w:rFonts w:ascii="Determination Mono Web" w:hAnsi="Determination Mono Web"/>
        </w:rPr>
        <w:t xml:space="preserve"> (Similar to the Finale phase of the Flowey fight).</w:t>
      </w:r>
    </w:p>
    <w:p w14:paraId="2F25ECA8" w14:textId="57273B83" w:rsidR="00DB3E1A" w:rsidRPr="00DB3E1A" w:rsidRDefault="00DB3E1A" w:rsidP="00DB3E1A">
      <w:pPr>
        <w:pStyle w:val="ListParagraph"/>
        <w:numPr>
          <w:ilvl w:val="1"/>
          <w:numId w:val="6"/>
        </w:numPr>
        <w:spacing w:line="360" w:lineRule="auto"/>
        <w:rPr>
          <w:rFonts w:ascii="Determination Mono Web" w:hAnsi="Determination Mono Web"/>
        </w:rPr>
      </w:pPr>
      <w:r>
        <w:rPr>
          <w:rFonts w:ascii="Determination Mono Web" w:hAnsi="Determination Mono Web"/>
        </w:rPr>
        <w:t xml:space="preserve">There might be LOGOS-LEANING, AND PATHOS-LEANING versions of the neutral ending that does not have the two shards fuse. Instead, they’ll simply put their differences aside and work together to fight a harder version of the final </w:t>
      </w:r>
      <w:proofErr w:type="gramStart"/>
      <w:r>
        <w:rPr>
          <w:rFonts w:ascii="Determination Mono Web" w:hAnsi="Determination Mono Web"/>
        </w:rPr>
        <w:t>boss.*</w:t>
      </w:r>
      <w:proofErr w:type="gramEnd"/>
    </w:p>
    <w:p w14:paraId="2BBAF57A" w14:textId="129AD1E2" w:rsidR="00403D8A" w:rsidRPr="003155AB" w:rsidRDefault="00403D8A" w:rsidP="008B51B1">
      <w:pPr>
        <w:pStyle w:val="ListParagraph"/>
        <w:numPr>
          <w:ilvl w:val="1"/>
          <w:numId w:val="6"/>
        </w:numPr>
        <w:spacing w:line="360" w:lineRule="auto"/>
        <w:rPr>
          <w:rFonts w:ascii="Determination Mono Web" w:hAnsi="Determination Mono Web"/>
        </w:rPr>
      </w:pPr>
      <w:r>
        <w:rPr>
          <w:rFonts w:ascii="Determination Mono Web" w:hAnsi="Determination Mono Web"/>
        </w:rPr>
        <w:t>Might special bonus content if a perfect 0 DP rating is achieved*</w:t>
      </w:r>
    </w:p>
    <w:p w14:paraId="18D5D6C6" w14:textId="1DD76120" w:rsidR="008B51B1" w:rsidRPr="002F01F4" w:rsidRDefault="002F01F4" w:rsidP="008B51B1">
      <w:pPr>
        <w:pStyle w:val="ListParagraph"/>
        <w:numPr>
          <w:ilvl w:val="0"/>
          <w:numId w:val="6"/>
        </w:numPr>
        <w:spacing w:line="360" w:lineRule="auto"/>
        <w:rPr>
          <w:rFonts w:ascii="Determination Mono Web" w:hAnsi="Determination Mono Web"/>
          <w:color w:val="4264A8"/>
        </w:rPr>
      </w:pPr>
      <w:r w:rsidRPr="002F01F4">
        <w:rPr>
          <w:rFonts w:ascii="Determination Mono Web" w:hAnsi="Determination Mono Web"/>
          <w:color w:val="4264A8"/>
        </w:rPr>
        <w:t>LOGOS D</w:t>
      </w:r>
      <w:r w:rsidR="008B51B1" w:rsidRPr="002F01F4">
        <w:rPr>
          <w:rFonts w:ascii="Determination Mono Web" w:hAnsi="Determination Mono Web"/>
          <w:color w:val="4264A8"/>
        </w:rPr>
        <w:t>OMINANT</w:t>
      </w:r>
    </w:p>
    <w:p w14:paraId="412525B7" w14:textId="56294CBC" w:rsidR="008C232E" w:rsidRPr="00896932" w:rsidRDefault="008C232E" w:rsidP="008B51B1">
      <w:pPr>
        <w:pStyle w:val="ListParagraph"/>
        <w:numPr>
          <w:ilvl w:val="1"/>
          <w:numId w:val="6"/>
        </w:numPr>
        <w:spacing w:line="360" w:lineRule="auto"/>
        <w:rPr>
          <w:rFonts w:ascii="Determination Mono Web" w:hAnsi="Determination Mono Web"/>
        </w:rPr>
      </w:pPr>
      <w:r w:rsidRPr="00896932">
        <w:rPr>
          <w:rFonts w:ascii="Determination Mono Web" w:hAnsi="Determination Mono Web"/>
        </w:rPr>
        <w:lastRenderedPageBreak/>
        <w:t xml:space="preserve">If the DP difference between </w:t>
      </w:r>
      <w:r w:rsidRPr="002F01F4">
        <w:rPr>
          <w:rFonts w:ascii="Determination Mono Web" w:hAnsi="Determination Mono Web"/>
          <w:color w:val="4264A8"/>
        </w:rPr>
        <w:t xml:space="preserve">Logos </w:t>
      </w:r>
      <w:r w:rsidRPr="00896932">
        <w:rPr>
          <w:rFonts w:ascii="Determination Mono Web" w:hAnsi="Determination Mono Web"/>
        </w:rPr>
        <w:t xml:space="preserve">and </w:t>
      </w:r>
      <w:r w:rsidRPr="002F01F4">
        <w:rPr>
          <w:rFonts w:ascii="Determination Mono Web" w:hAnsi="Determination Mono Web"/>
          <w:color w:val="FF0000"/>
        </w:rPr>
        <w:t xml:space="preserve">Pathos </w:t>
      </w:r>
      <w:r w:rsidRPr="00896932">
        <w:rPr>
          <w:rFonts w:ascii="Determination Mono Web" w:hAnsi="Determination Mono Web"/>
        </w:rPr>
        <w:t xml:space="preserve">is greater than 50% the total number of DP in the game, then </w:t>
      </w:r>
      <w:r w:rsidRPr="002F01F4">
        <w:rPr>
          <w:rFonts w:ascii="Determination Mono Web" w:hAnsi="Determination Mono Web"/>
          <w:color w:val="4264A8"/>
        </w:rPr>
        <w:t xml:space="preserve">Logos </w:t>
      </w:r>
      <w:r w:rsidRPr="00896932">
        <w:rPr>
          <w:rFonts w:ascii="Determination Mono Web" w:hAnsi="Determination Mono Web"/>
        </w:rPr>
        <w:t>becomes the dominant shard.</w:t>
      </w:r>
    </w:p>
    <w:p w14:paraId="0971A908" w14:textId="2F7983D0" w:rsidR="0038629E" w:rsidRPr="00896932" w:rsidRDefault="0038629E" w:rsidP="008B51B1">
      <w:pPr>
        <w:pStyle w:val="ListParagraph"/>
        <w:numPr>
          <w:ilvl w:val="1"/>
          <w:numId w:val="6"/>
        </w:numPr>
        <w:spacing w:line="360" w:lineRule="auto"/>
        <w:rPr>
          <w:rFonts w:ascii="Determination Mono Web" w:hAnsi="Determination Mono Web"/>
        </w:rPr>
      </w:pPr>
      <w:r w:rsidRPr="00896932">
        <w:rPr>
          <w:rFonts w:ascii="Determination Mono Web" w:hAnsi="Determination Mono Web"/>
        </w:rPr>
        <w:t xml:space="preserve">In this route, </w:t>
      </w:r>
      <w:r w:rsidRPr="002F01F4">
        <w:rPr>
          <w:rFonts w:ascii="Determination Mono Web" w:hAnsi="Determination Mono Web"/>
          <w:color w:val="4264A8"/>
        </w:rPr>
        <w:t xml:space="preserve">Logos </w:t>
      </w:r>
      <w:r w:rsidR="00B550C2" w:rsidRPr="00896932">
        <w:rPr>
          <w:rFonts w:ascii="Determination Mono Web" w:hAnsi="Determination Mono Web"/>
        </w:rPr>
        <w:t>gradually</w:t>
      </w:r>
      <w:r w:rsidRPr="00896932">
        <w:rPr>
          <w:rFonts w:ascii="Determination Mono Web" w:hAnsi="Determination Mono Web"/>
        </w:rPr>
        <w:t xml:space="preserve"> </w:t>
      </w:r>
      <w:r w:rsidR="00B550C2" w:rsidRPr="00896932">
        <w:rPr>
          <w:rFonts w:ascii="Determination Mono Web" w:hAnsi="Determination Mono Web"/>
        </w:rPr>
        <w:t>convinces</w:t>
      </w:r>
      <w:r w:rsidRPr="00896932">
        <w:rPr>
          <w:rFonts w:ascii="Determination Mono Web" w:hAnsi="Determination Mono Web"/>
        </w:rPr>
        <w:t xml:space="preserve"> </w:t>
      </w:r>
      <w:r w:rsidRPr="002F01F4">
        <w:rPr>
          <w:rFonts w:ascii="Determination Mono Web" w:hAnsi="Determination Mono Web"/>
          <w:color w:val="4264A8"/>
        </w:rPr>
        <w:t xml:space="preserve">Pathos </w:t>
      </w:r>
      <w:r w:rsidRPr="00896932">
        <w:rPr>
          <w:rFonts w:ascii="Determination Mono Web" w:hAnsi="Determination Mono Web"/>
        </w:rPr>
        <w:t>that h</w:t>
      </w:r>
      <w:r w:rsidR="00B550C2" w:rsidRPr="00896932">
        <w:rPr>
          <w:rFonts w:ascii="Determination Mono Web" w:hAnsi="Determination Mono Web"/>
        </w:rPr>
        <w:t>is input</w:t>
      </w:r>
      <w:r w:rsidRPr="00896932">
        <w:rPr>
          <w:rFonts w:ascii="Determination Mono Web" w:hAnsi="Determination Mono Web"/>
        </w:rPr>
        <w:t xml:space="preserve"> was at fault for </w:t>
      </w:r>
      <w:r w:rsidR="00B550C2" w:rsidRPr="00896932">
        <w:rPr>
          <w:rFonts w:ascii="Determination Mono Web" w:hAnsi="Determination Mono Web"/>
        </w:rPr>
        <w:t xml:space="preserve">the </w:t>
      </w:r>
      <w:r w:rsidR="00896932">
        <w:rPr>
          <w:rFonts w:ascii="Determination Mono Web" w:hAnsi="Determination Mono Web"/>
        </w:rPr>
        <w:t>“</w:t>
      </w:r>
      <w:r w:rsidRPr="00896932">
        <w:rPr>
          <w:rFonts w:ascii="Determination Mono Web" w:hAnsi="Determination Mono Web"/>
        </w:rPr>
        <w:t>Fracture</w:t>
      </w:r>
      <w:r w:rsidR="00896932">
        <w:rPr>
          <w:rFonts w:ascii="Determination Mono Web" w:hAnsi="Determination Mono Web"/>
        </w:rPr>
        <w:t xml:space="preserve"> Event”</w:t>
      </w:r>
      <w:r w:rsidR="00B550C2" w:rsidRPr="00896932">
        <w:rPr>
          <w:rFonts w:ascii="Determination Mono Web" w:hAnsi="Determination Mono Web"/>
        </w:rPr>
        <w:t xml:space="preserve">, alluding that his existence is a detriment to </w:t>
      </w:r>
      <w:proofErr w:type="spellStart"/>
      <w:r w:rsidR="00B550C2" w:rsidRPr="002F01F4">
        <w:rPr>
          <w:rFonts w:ascii="Determination Mono Web" w:hAnsi="Determination Mono Web"/>
          <w:color w:val="13F1D1"/>
        </w:rPr>
        <w:t>Stylo’s</w:t>
      </w:r>
      <w:proofErr w:type="spellEnd"/>
      <w:r w:rsidR="00B550C2" w:rsidRPr="002F01F4">
        <w:rPr>
          <w:rFonts w:ascii="Determination Mono Web" w:hAnsi="Determination Mono Web"/>
          <w:color w:val="13F1D1"/>
        </w:rPr>
        <w:t xml:space="preserve"> </w:t>
      </w:r>
      <w:r w:rsidR="00B550C2" w:rsidRPr="00896932">
        <w:rPr>
          <w:rFonts w:ascii="Determination Mono Web" w:hAnsi="Determination Mono Web"/>
        </w:rPr>
        <w:t xml:space="preserve">wellbeing. </w:t>
      </w:r>
    </w:p>
    <w:p w14:paraId="79DB3B24" w14:textId="6ED551E7" w:rsidR="008B51B1" w:rsidRPr="00896932" w:rsidRDefault="0038629E" w:rsidP="0038629E">
      <w:pPr>
        <w:pStyle w:val="ListParagraph"/>
        <w:numPr>
          <w:ilvl w:val="1"/>
          <w:numId w:val="6"/>
        </w:numPr>
        <w:spacing w:line="360" w:lineRule="auto"/>
        <w:rPr>
          <w:rFonts w:ascii="Determination Mono Web" w:hAnsi="Determination Mono Web"/>
        </w:rPr>
      </w:pPr>
      <w:r w:rsidRPr="00896932">
        <w:rPr>
          <w:rFonts w:ascii="Determination Mono Web" w:hAnsi="Determination Mono Web"/>
        </w:rPr>
        <w:t xml:space="preserve">The final boss pits an empowered </w:t>
      </w:r>
      <w:r w:rsidRPr="002F01F4">
        <w:rPr>
          <w:rFonts w:ascii="Determination Mono Web" w:hAnsi="Determination Mono Web"/>
          <w:color w:val="4264A8"/>
        </w:rPr>
        <w:t xml:space="preserve">Logos </w:t>
      </w:r>
      <w:r w:rsidRPr="00896932">
        <w:rPr>
          <w:rFonts w:ascii="Determination Mono Web" w:hAnsi="Determination Mono Web"/>
        </w:rPr>
        <w:t xml:space="preserve">versus </w:t>
      </w:r>
      <w:r w:rsidRPr="002F01F4">
        <w:rPr>
          <w:rFonts w:ascii="Determination Mono Web" w:hAnsi="Determination Mono Web"/>
          <w:color w:val="13F1D1"/>
        </w:rPr>
        <w:t xml:space="preserve">Stylo </w:t>
      </w:r>
      <w:r w:rsidRPr="00896932">
        <w:rPr>
          <w:rFonts w:ascii="Determination Mono Web" w:hAnsi="Determination Mono Web"/>
        </w:rPr>
        <w:t xml:space="preserve">and </w:t>
      </w:r>
      <w:r w:rsidRPr="002F01F4">
        <w:rPr>
          <w:rFonts w:ascii="Determination Mono Web" w:hAnsi="Determination Mono Web"/>
          <w:color w:val="FF0000"/>
        </w:rPr>
        <w:t>Pathos</w:t>
      </w:r>
      <w:r w:rsidRPr="00896932">
        <w:rPr>
          <w:rFonts w:ascii="Determination Mono Web" w:hAnsi="Determination Mono Web"/>
        </w:rPr>
        <w:t>.</w:t>
      </w:r>
    </w:p>
    <w:p w14:paraId="26DF5A3F" w14:textId="752E233F" w:rsidR="008B51B1" w:rsidRPr="00444FCB" w:rsidRDefault="008B51B1" w:rsidP="008B51B1">
      <w:pPr>
        <w:pStyle w:val="ListParagraph"/>
        <w:numPr>
          <w:ilvl w:val="0"/>
          <w:numId w:val="6"/>
        </w:numPr>
        <w:spacing w:line="360" w:lineRule="auto"/>
        <w:rPr>
          <w:rFonts w:ascii="Determination Mono Web" w:hAnsi="Determination Mono Web"/>
          <w:color w:val="FF0000"/>
        </w:rPr>
      </w:pPr>
      <w:r w:rsidRPr="00444FCB">
        <w:rPr>
          <w:rFonts w:ascii="Determination Mono Web" w:hAnsi="Determination Mono Web"/>
          <w:color w:val="FF0000"/>
        </w:rPr>
        <w:t>PATHOS DOMINANT</w:t>
      </w:r>
    </w:p>
    <w:p w14:paraId="7914991A" w14:textId="255FE511" w:rsidR="0038629E" w:rsidRPr="00896932" w:rsidRDefault="0038629E" w:rsidP="0038629E">
      <w:pPr>
        <w:pStyle w:val="ListParagraph"/>
        <w:numPr>
          <w:ilvl w:val="1"/>
          <w:numId w:val="6"/>
        </w:numPr>
        <w:spacing w:line="360" w:lineRule="auto"/>
        <w:rPr>
          <w:rFonts w:ascii="Determination Mono Web" w:hAnsi="Determination Mono Web"/>
        </w:rPr>
      </w:pPr>
      <w:r w:rsidRPr="00896932">
        <w:rPr>
          <w:rFonts w:ascii="Determination Mono Web" w:hAnsi="Determination Mono Web"/>
        </w:rPr>
        <w:t xml:space="preserve">If the DP difference between </w:t>
      </w:r>
      <w:r w:rsidRPr="002F01F4">
        <w:rPr>
          <w:rFonts w:ascii="Determination Mono Web" w:hAnsi="Determination Mono Web"/>
          <w:color w:val="FF0000"/>
        </w:rPr>
        <w:t>Pathos</w:t>
      </w:r>
      <w:r w:rsidRPr="002F01F4">
        <w:rPr>
          <w:rFonts w:ascii="Determination Mono Web" w:hAnsi="Determination Mono Web"/>
          <w:color w:val="FF0000"/>
        </w:rPr>
        <w:t xml:space="preserve"> </w:t>
      </w:r>
      <w:r w:rsidRPr="00896932">
        <w:rPr>
          <w:rFonts w:ascii="Determination Mono Web" w:hAnsi="Determination Mono Web"/>
        </w:rPr>
        <w:t xml:space="preserve">and </w:t>
      </w:r>
      <w:r w:rsidRPr="002F01F4">
        <w:rPr>
          <w:rFonts w:ascii="Determination Mono Web" w:hAnsi="Determination Mono Web"/>
          <w:color w:val="3A3A6A"/>
        </w:rPr>
        <w:t>Logos</w:t>
      </w:r>
      <w:r w:rsidRPr="002F01F4">
        <w:rPr>
          <w:rFonts w:ascii="Determination Mono Web" w:hAnsi="Determination Mono Web"/>
          <w:color w:val="3A3A6A"/>
        </w:rPr>
        <w:t xml:space="preserve"> </w:t>
      </w:r>
      <w:r w:rsidRPr="00896932">
        <w:rPr>
          <w:rFonts w:ascii="Determination Mono Web" w:hAnsi="Determination Mono Web"/>
        </w:rPr>
        <w:t xml:space="preserve">is greater than 50% the total number of DP in the game, then </w:t>
      </w:r>
      <w:r w:rsidRPr="002F01F4">
        <w:rPr>
          <w:rFonts w:ascii="Determination Mono Web" w:hAnsi="Determination Mono Web"/>
          <w:color w:val="FF0000"/>
        </w:rPr>
        <w:t>Pathos</w:t>
      </w:r>
      <w:r w:rsidRPr="002F01F4">
        <w:rPr>
          <w:rFonts w:ascii="Determination Mono Web" w:hAnsi="Determination Mono Web"/>
          <w:color w:val="FF0000"/>
        </w:rPr>
        <w:t xml:space="preserve"> </w:t>
      </w:r>
      <w:r w:rsidRPr="00896932">
        <w:rPr>
          <w:rFonts w:ascii="Determination Mono Web" w:hAnsi="Determination Mono Web"/>
        </w:rPr>
        <w:t>becomes the dominant shard.</w:t>
      </w:r>
    </w:p>
    <w:p w14:paraId="6AE37538" w14:textId="173D3C2E" w:rsidR="00B550C2" w:rsidRPr="00896932" w:rsidRDefault="00B550C2" w:rsidP="0038629E">
      <w:pPr>
        <w:pStyle w:val="ListParagraph"/>
        <w:numPr>
          <w:ilvl w:val="1"/>
          <w:numId w:val="6"/>
        </w:numPr>
        <w:spacing w:line="360" w:lineRule="auto"/>
        <w:rPr>
          <w:rFonts w:ascii="Determination Mono Web" w:hAnsi="Determination Mono Web"/>
        </w:rPr>
      </w:pPr>
      <w:r w:rsidRPr="00896932">
        <w:rPr>
          <w:rFonts w:ascii="Determination Mono Web" w:hAnsi="Determination Mono Web"/>
        </w:rPr>
        <w:t>In this route,</w:t>
      </w:r>
      <w:r w:rsidR="002F01F4">
        <w:rPr>
          <w:rFonts w:ascii="Determination Mono Web" w:hAnsi="Determination Mono Web"/>
        </w:rPr>
        <w:t xml:space="preserve"> </w:t>
      </w:r>
      <w:r w:rsidRPr="002F01F4">
        <w:rPr>
          <w:rFonts w:ascii="Determination Mono Web" w:hAnsi="Determination Mono Web"/>
          <w:color w:val="FF0000"/>
        </w:rPr>
        <w:t xml:space="preserve">Pathos </w:t>
      </w:r>
      <w:r w:rsidRPr="00896932">
        <w:rPr>
          <w:rFonts w:ascii="Determination Mono Web" w:hAnsi="Determination Mono Web"/>
        </w:rPr>
        <w:t>becomes more and more explosive-tempered</w:t>
      </w:r>
      <w:r w:rsidR="00896932">
        <w:rPr>
          <w:rFonts w:ascii="Determination Mono Web" w:hAnsi="Determination Mono Web"/>
        </w:rPr>
        <w:t xml:space="preserve"> </w:t>
      </w:r>
      <w:r w:rsidR="001500D7">
        <w:rPr>
          <w:rFonts w:ascii="Determination Mono Web" w:hAnsi="Determination Mono Web"/>
        </w:rPr>
        <w:t>with any attempts from any attempts from Logos to establish reason</w:t>
      </w:r>
      <w:r w:rsidR="002F01F4">
        <w:rPr>
          <w:rFonts w:ascii="Determination Mono Web" w:hAnsi="Determination Mono Web"/>
        </w:rPr>
        <w:t xml:space="preserve"> </w:t>
      </w:r>
      <w:r w:rsidR="001500D7">
        <w:rPr>
          <w:rFonts w:ascii="Determination Mono Web" w:hAnsi="Determination Mono Web"/>
        </w:rPr>
        <w:t>backfiring.</w:t>
      </w:r>
    </w:p>
    <w:p w14:paraId="264284D7" w14:textId="64A8ADD1" w:rsidR="0038629E" w:rsidRPr="00896932" w:rsidRDefault="0038629E" w:rsidP="0038629E">
      <w:pPr>
        <w:pStyle w:val="ListParagraph"/>
        <w:numPr>
          <w:ilvl w:val="1"/>
          <w:numId w:val="6"/>
        </w:numPr>
        <w:spacing w:line="360" w:lineRule="auto"/>
        <w:rPr>
          <w:rFonts w:ascii="Determination Mono Web" w:hAnsi="Determination Mono Web"/>
        </w:rPr>
      </w:pPr>
      <w:r w:rsidRPr="00896932">
        <w:rPr>
          <w:rFonts w:ascii="Determination Mono Web" w:hAnsi="Determination Mono Web"/>
        </w:rPr>
        <w:t xml:space="preserve">The final boss pits an </w:t>
      </w:r>
      <w:r w:rsidR="006F1F0A">
        <w:rPr>
          <w:rFonts w:ascii="Determination Mono Web" w:hAnsi="Determination Mono Web"/>
        </w:rPr>
        <w:t xml:space="preserve">enraged </w:t>
      </w:r>
      <w:r w:rsidR="006F1F0A" w:rsidRPr="006F1F0A">
        <w:rPr>
          <w:rFonts w:ascii="Determination Mono Web" w:hAnsi="Determination Mono Web"/>
          <w:color w:val="FF0000"/>
        </w:rPr>
        <w:t xml:space="preserve">Pathos </w:t>
      </w:r>
      <w:r w:rsidRPr="00896932">
        <w:rPr>
          <w:rFonts w:ascii="Determination Mono Web" w:hAnsi="Determination Mono Web"/>
        </w:rPr>
        <w:t xml:space="preserve">versus </w:t>
      </w:r>
      <w:r w:rsidRPr="006F1F0A">
        <w:rPr>
          <w:rFonts w:ascii="Determination Mono Web" w:hAnsi="Determination Mono Web"/>
          <w:color w:val="13F1D1"/>
        </w:rPr>
        <w:t xml:space="preserve">Stylo </w:t>
      </w:r>
      <w:r w:rsidRPr="00896932">
        <w:rPr>
          <w:rFonts w:ascii="Determination Mono Web" w:hAnsi="Determination Mono Web"/>
        </w:rPr>
        <w:t xml:space="preserve">and </w:t>
      </w:r>
      <w:r w:rsidRPr="006F1F0A">
        <w:rPr>
          <w:rFonts w:ascii="Determination Mono Web" w:hAnsi="Determination Mono Web"/>
          <w:color w:val="FF0000"/>
        </w:rPr>
        <w:t>Pathos</w:t>
      </w:r>
      <w:r w:rsidRPr="00896932">
        <w:rPr>
          <w:rFonts w:ascii="Determination Mono Web" w:hAnsi="Determination Mono Web"/>
        </w:rPr>
        <w:t>.</w:t>
      </w:r>
    </w:p>
    <w:p w14:paraId="3199E7C3" w14:textId="5A985788" w:rsidR="00AB25AB" w:rsidRDefault="00AB25AB" w:rsidP="00AB25AB">
      <w:pPr>
        <w:pStyle w:val="ListParagraph"/>
        <w:numPr>
          <w:ilvl w:val="0"/>
          <w:numId w:val="6"/>
        </w:numPr>
        <w:spacing w:line="360" w:lineRule="auto"/>
        <w:rPr>
          <w:rFonts w:ascii="Determination Mono Web" w:hAnsi="Determination Mono Web"/>
          <w:color w:val="4A2424"/>
        </w:rPr>
      </w:pPr>
      <w:r w:rsidRPr="00AB25AB">
        <w:rPr>
          <w:rFonts w:ascii="Determination Mono Web" w:hAnsi="Determination Mono Web"/>
          <w:color w:val="4A2424"/>
        </w:rPr>
        <w:t>NULL-NEUTRAL</w:t>
      </w:r>
    </w:p>
    <w:p w14:paraId="2162D606" w14:textId="30561386" w:rsidR="00AB25AB" w:rsidRPr="00436DF2" w:rsidRDefault="00AB25AB" w:rsidP="00AB25AB">
      <w:pPr>
        <w:pStyle w:val="ListParagraph"/>
        <w:numPr>
          <w:ilvl w:val="1"/>
          <w:numId w:val="6"/>
        </w:numPr>
        <w:spacing w:line="360" w:lineRule="auto"/>
        <w:rPr>
          <w:rFonts w:ascii="Determination Mono Web" w:hAnsi="Determination Mono Web"/>
        </w:rPr>
      </w:pPr>
      <w:r w:rsidRPr="00436DF2">
        <w:rPr>
          <w:rFonts w:ascii="Determination Mono Web" w:hAnsi="Determination Mono Web"/>
        </w:rPr>
        <w:t>Otherwise known as the “Stagnation Ending”</w:t>
      </w:r>
    </w:p>
    <w:p w14:paraId="0D1B986F" w14:textId="377D4AF3" w:rsidR="00AB25AB" w:rsidRPr="00436DF2" w:rsidRDefault="00AB25AB" w:rsidP="00AB25AB">
      <w:pPr>
        <w:pStyle w:val="ListParagraph"/>
        <w:numPr>
          <w:ilvl w:val="1"/>
          <w:numId w:val="6"/>
        </w:numPr>
        <w:spacing w:line="360" w:lineRule="auto"/>
        <w:rPr>
          <w:rFonts w:ascii="Determination Mono Web" w:hAnsi="Determination Mono Web"/>
        </w:rPr>
      </w:pPr>
      <w:r w:rsidRPr="00436DF2">
        <w:rPr>
          <w:rFonts w:ascii="Determination Mono Web" w:hAnsi="Determination Mono Web"/>
        </w:rPr>
        <w:t>The shortest but probably the darkest yet most depressing</w:t>
      </w:r>
    </w:p>
    <w:p w14:paraId="5061A9B7" w14:textId="00BAB8AD" w:rsidR="00AB25AB" w:rsidRPr="00436DF2" w:rsidRDefault="00AB25AB" w:rsidP="00AB25AB">
      <w:pPr>
        <w:pStyle w:val="ListParagraph"/>
        <w:numPr>
          <w:ilvl w:val="1"/>
          <w:numId w:val="6"/>
        </w:numPr>
        <w:spacing w:line="360" w:lineRule="auto"/>
        <w:rPr>
          <w:rFonts w:ascii="Determination Mono Web" w:hAnsi="Determination Mono Web"/>
        </w:rPr>
      </w:pPr>
      <w:r w:rsidRPr="00436DF2">
        <w:rPr>
          <w:rFonts w:ascii="Determination Mono Web" w:hAnsi="Determination Mono Web"/>
        </w:rPr>
        <w:t>Secret Ending that requires this specific condition to trigger.</w:t>
      </w:r>
    </w:p>
    <w:p w14:paraId="164B7734" w14:textId="189BDEFB" w:rsidR="00AB25AB" w:rsidRPr="00436DF2" w:rsidRDefault="00436DF2" w:rsidP="00AB25AB">
      <w:pPr>
        <w:pStyle w:val="ListParagraph"/>
        <w:numPr>
          <w:ilvl w:val="2"/>
          <w:numId w:val="6"/>
        </w:numPr>
        <w:spacing w:line="360" w:lineRule="auto"/>
        <w:rPr>
          <w:rFonts w:ascii="Determination Mono Web" w:hAnsi="Determination Mono Web"/>
        </w:rPr>
      </w:pPr>
      <w:r w:rsidRPr="00436DF2">
        <w:rPr>
          <w:rFonts w:ascii="Determination Mono Web" w:hAnsi="Determination Mono Web"/>
        </w:rPr>
        <w:t xml:space="preserve">The </w:t>
      </w:r>
      <w:r w:rsidR="00AE5ACC">
        <w:rPr>
          <w:rFonts w:ascii="Determination Mono Web" w:hAnsi="Determination Mono Web"/>
        </w:rPr>
        <w:t>Stylo</w:t>
      </w:r>
      <w:r w:rsidRPr="00436DF2">
        <w:rPr>
          <w:rFonts w:ascii="Determination Mono Web" w:hAnsi="Determination Mono Web"/>
        </w:rPr>
        <w:t xml:space="preserve"> must discard every single Development Point they receive; if either of the shards ever gain a DP,</w:t>
      </w:r>
      <w:r w:rsidR="001A0E23">
        <w:rPr>
          <w:rFonts w:ascii="Determination Mono Web" w:hAnsi="Determination Mono Web"/>
        </w:rPr>
        <w:t xml:space="preserve"> </w:t>
      </w:r>
      <w:r w:rsidR="001A0E23" w:rsidRPr="004B24B3">
        <w:rPr>
          <w:rFonts w:ascii="Determination Mono Web" w:hAnsi="Determination Mono Web"/>
          <w:u w:val="single"/>
        </w:rPr>
        <w:t>the</w:t>
      </w:r>
      <w:r w:rsidRPr="004B24B3">
        <w:rPr>
          <w:rFonts w:ascii="Determination Mono Web" w:hAnsi="Determination Mono Web"/>
          <w:u w:val="single"/>
        </w:rPr>
        <w:t xml:space="preserve"> run </w:t>
      </w:r>
      <w:r w:rsidR="001A0E23" w:rsidRPr="004B24B3">
        <w:rPr>
          <w:rFonts w:ascii="Determination Mono Web" w:hAnsi="Determination Mono Web"/>
          <w:u w:val="single"/>
        </w:rPr>
        <w:t>will be</w:t>
      </w:r>
      <w:r w:rsidRPr="004B24B3">
        <w:rPr>
          <w:rFonts w:ascii="Determination Mono Web" w:hAnsi="Determination Mono Web"/>
          <w:u w:val="single"/>
        </w:rPr>
        <w:t xml:space="preserve"> aborted</w:t>
      </w:r>
      <w:r w:rsidR="004B24B3">
        <w:rPr>
          <w:rFonts w:ascii="Determination Mono Web" w:hAnsi="Determination Mono Web"/>
        </w:rPr>
        <w:t>.</w:t>
      </w:r>
    </w:p>
    <w:p w14:paraId="6CCAF2FE" w14:textId="5778AD84" w:rsidR="00436DF2" w:rsidRDefault="00436DF2" w:rsidP="00AB25AB">
      <w:pPr>
        <w:pStyle w:val="ListParagraph"/>
        <w:numPr>
          <w:ilvl w:val="2"/>
          <w:numId w:val="6"/>
        </w:numPr>
        <w:spacing w:line="360" w:lineRule="auto"/>
        <w:rPr>
          <w:rFonts w:ascii="Determination Mono Web" w:hAnsi="Determination Mono Web"/>
        </w:rPr>
      </w:pPr>
      <w:r w:rsidRPr="00436DF2">
        <w:rPr>
          <w:rFonts w:ascii="Determination Mono Web" w:hAnsi="Determination Mono Web"/>
        </w:rPr>
        <w:t xml:space="preserve">By the end of the first chapter </w:t>
      </w:r>
      <w:r w:rsidRPr="00436DF2">
        <w:rPr>
          <w:rFonts w:ascii="Determination Mono Web" w:hAnsi="Determination Mono Web"/>
          <w:color w:val="4A2424"/>
        </w:rPr>
        <w:t>NULL-NEUTRAL</w:t>
      </w:r>
      <w:r w:rsidRPr="00436DF2">
        <w:rPr>
          <w:rFonts w:ascii="Determination Mono Web" w:hAnsi="Determination Mono Web"/>
        </w:rPr>
        <w:t xml:space="preserve"> Dialogue options will begin to appear alongside </w:t>
      </w:r>
      <w:r>
        <w:rPr>
          <w:rFonts w:ascii="Determination Mono Web" w:hAnsi="Determination Mono Web"/>
        </w:rPr>
        <w:t>the normal Logos and Pathos ones</w:t>
      </w:r>
      <w:r w:rsidR="001A0E23">
        <w:rPr>
          <w:rFonts w:ascii="Determination Mono Web" w:hAnsi="Determination Mono Web"/>
        </w:rPr>
        <w:t xml:space="preserve">, and these must always be selected. </w:t>
      </w:r>
      <w:r w:rsidR="00AE5ACC">
        <w:rPr>
          <w:rFonts w:ascii="Determination Mono Web" w:hAnsi="Determination Mono Web"/>
        </w:rPr>
        <w:t>Later</w:t>
      </w:r>
      <w:r w:rsidR="001A0E23">
        <w:rPr>
          <w:rFonts w:ascii="Determination Mono Web" w:hAnsi="Determination Mono Web"/>
        </w:rPr>
        <w:t>, the other shards will try to override you</w:t>
      </w:r>
      <w:r w:rsidR="00AE5ACC">
        <w:rPr>
          <w:rFonts w:ascii="Determination Mono Web" w:hAnsi="Determination Mono Web"/>
        </w:rPr>
        <w:t>r choices;</w:t>
      </w:r>
      <w:r w:rsidR="001A0E23">
        <w:rPr>
          <w:rFonts w:ascii="Determination Mono Web" w:hAnsi="Determination Mono Web"/>
        </w:rPr>
        <w:t xml:space="preserve"> </w:t>
      </w:r>
      <w:r w:rsidR="001A0E23" w:rsidRPr="004B24B3">
        <w:rPr>
          <w:rFonts w:ascii="Determination Mono Web" w:hAnsi="Determination Mono Web"/>
          <w:color w:val="4A2424"/>
        </w:rPr>
        <w:t>Ignore this</w:t>
      </w:r>
      <w:r w:rsidR="00AE5ACC">
        <w:rPr>
          <w:rFonts w:ascii="Determination Mono Web" w:hAnsi="Determination Mono Web"/>
          <w:color w:val="4A2424"/>
        </w:rPr>
        <w:t>, it’s for the best</w:t>
      </w:r>
      <w:r w:rsidR="00AE5ACC">
        <w:rPr>
          <w:rFonts w:ascii="Determination Mono Web" w:hAnsi="Determination Mono Web"/>
        </w:rPr>
        <w:t xml:space="preserve">. </w:t>
      </w:r>
      <w:r w:rsidR="001A0E23">
        <w:rPr>
          <w:rFonts w:ascii="Determination Mono Web" w:hAnsi="Determination Mono Web"/>
        </w:rPr>
        <w:t xml:space="preserve">If any other dialogue options are selected during key story sections, </w:t>
      </w:r>
      <w:bookmarkStart w:id="0" w:name="_Hlk90399317"/>
      <w:r w:rsidR="001A0E23" w:rsidRPr="004B24B3">
        <w:rPr>
          <w:rFonts w:ascii="Determination Mono Web" w:hAnsi="Determination Mono Web"/>
          <w:u w:val="single"/>
        </w:rPr>
        <w:t>the run will be aborted</w:t>
      </w:r>
      <w:bookmarkEnd w:id="0"/>
      <w:r w:rsidR="001A0E23">
        <w:rPr>
          <w:rFonts w:ascii="Determination Mono Web" w:hAnsi="Determination Mono Web"/>
        </w:rPr>
        <w:t>.</w:t>
      </w:r>
    </w:p>
    <w:p w14:paraId="66595D6D" w14:textId="7D5BF96F" w:rsidR="00EA7B50" w:rsidRPr="004B24B3" w:rsidRDefault="009251F4" w:rsidP="00AB25AB">
      <w:pPr>
        <w:pStyle w:val="ListParagraph"/>
        <w:numPr>
          <w:ilvl w:val="2"/>
          <w:numId w:val="6"/>
        </w:numPr>
        <w:spacing w:line="360" w:lineRule="auto"/>
        <w:rPr>
          <w:rFonts w:ascii="Determination Mono Web" w:hAnsi="Determination Mono Web"/>
        </w:rPr>
      </w:pPr>
      <w:r>
        <w:rPr>
          <w:rFonts w:ascii="Determination Mono Web" w:hAnsi="Determination Mono Web"/>
        </w:rPr>
        <w:t>Toward the end of</w:t>
      </w:r>
      <w:r w:rsidR="00EA7B50">
        <w:rPr>
          <w:rFonts w:ascii="Determination Mono Web" w:hAnsi="Determination Mono Web"/>
        </w:rPr>
        <w:t xml:space="preserve"> chapter 2, it is revealed that all the D</w:t>
      </w:r>
      <w:r>
        <w:rPr>
          <w:rFonts w:ascii="Determination Mono Web" w:hAnsi="Determination Mono Web"/>
        </w:rPr>
        <w:t>P</w:t>
      </w:r>
      <w:r w:rsidR="00EA7B50">
        <w:rPr>
          <w:rFonts w:ascii="Determination Mono Web" w:hAnsi="Determination Mono Web"/>
        </w:rPr>
        <w:t xml:space="preserve"> discarded weren’t simply being destroyed</w:t>
      </w:r>
      <w:r>
        <w:rPr>
          <w:rFonts w:ascii="Determination Mono Web" w:hAnsi="Determination Mono Web"/>
        </w:rPr>
        <w:t>; t</w:t>
      </w:r>
      <w:r w:rsidR="00EA7B50">
        <w:rPr>
          <w:rFonts w:ascii="Determination Mono Web" w:hAnsi="Determination Mono Web"/>
        </w:rPr>
        <w:t xml:space="preserve">hey were being </w:t>
      </w:r>
      <w:r>
        <w:rPr>
          <w:rFonts w:ascii="Determination Mono Web" w:hAnsi="Determination Mono Web"/>
        </w:rPr>
        <w:t xml:space="preserve">given </w:t>
      </w:r>
      <w:r w:rsidR="00AE5ACC">
        <w:rPr>
          <w:rFonts w:ascii="Determination Mono Web" w:hAnsi="Determination Mono Web"/>
        </w:rPr>
        <w:t xml:space="preserve">by an “Intrusive </w:t>
      </w:r>
      <w:r w:rsidR="0024638C">
        <w:rPr>
          <w:rFonts w:ascii="Determination Mono Web" w:hAnsi="Determination Mono Web"/>
        </w:rPr>
        <w:t>Force</w:t>
      </w:r>
      <w:r w:rsidR="00AE5ACC">
        <w:rPr>
          <w:rFonts w:ascii="Determination Mono Web" w:hAnsi="Determination Mono Web"/>
        </w:rPr>
        <w:t xml:space="preserve">” That claims it knows what’s best for Stylo. </w:t>
      </w:r>
      <w:r>
        <w:rPr>
          <w:rFonts w:ascii="Determination Mono Web" w:hAnsi="Determination Mono Web"/>
        </w:rPr>
        <w:t xml:space="preserve">From this point you now can both disable both Shards but also deal damage directly with </w:t>
      </w:r>
      <w:r w:rsidR="00AE5ACC" w:rsidRPr="006F1F0A">
        <w:rPr>
          <w:rFonts w:ascii="Determination Mono Web" w:hAnsi="Determination Mono Web"/>
          <w:color w:val="13F1D1"/>
        </w:rPr>
        <w:t>Style’s</w:t>
      </w:r>
      <w:r>
        <w:rPr>
          <w:rFonts w:ascii="Determination Mono Web" w:hAnsi="Determination Mono Web"/>
        </w:rPr>
        <w:t xml:space="preserve"> soul core. After this point Stylo must defea</w:t>
      </w:r>
      <w:r w:rsidR="00AE5ACC">
        <w:rPr>
          <w:rFonts w:ascii="Determination Mono Web" w:hAnsi="Determination Mono Web"/>
        </w:rPr>
        <w:t xml:space="preserve">t all enemies this </w:t>
      </w:r>
      <w:r w:rsidR="00AE5ACC">
        <w:rPr>
          <w:rFonts w:ascii="Determination Mono Web" w:hAnsi="Determination Mono Web"/>
        </w:rPr>
        <w:lastRenderedPageBreak/>
        <w:t xml:space="preserve">way; defeating any enemy with the two shards </w:t>
      </w:r>
      <w:r w:rsidR="0024638C">
        <w:rPr>
          <w:rFonts w:ascii="Determination Mono Web" w:hAnsi="Determination Mono Web"/>
        </w:rPr>
        <w:t>will now abort the run.</w:t>
      </w:r>
      <w:r>
        <w:rPr>
          <w:rFonts w:ascii="Determination Mono Web" w:hAnsi="Determination Mono Web"/>
        </w:rPr>
        <w:t xml:space="preserve">  </w:t>
      </w:r>
    </w:p>
    <w:p w14:paraId="7A11FD41" w14:textId="1ACEACF9" w:rsidR="00860D8C" w:rsidRDefault="004B24B3" w:rsidP="00EA7B50">
      <w:pPr>
        <w:pStyle w:val="ListParagraph"/>
        <w:numPr>
          <w:ilvl w:val="1"/>
          <w:numId w:val="6"/>
        </w:numPr>
        <w:spacing w:line="360" w:lineRule="auto"/>
        <w:rPr>
          <w:rFonts w:ascii="Determination Mono Web" w:hAnsi="Determination Mono Web"/>
        </w:rPr>
      </w:pPr>
      <w:r>
        <w:rPr>
          <w:rFonts w:ascii="Determination Mono Web" w:hAnsi="Determination Mono Web"/>
        </w:rPr>
        <w:t xml:space="preserve">The first 1 </w:t>
      </w:r>
      <w:r>
        <w:rPr>
          <w:rFonts w:ascii="Cambria" w:hAnsi="Cambria" w:cs="Cambria"/>
        </w:rPr>
        <w:t>½</w:t>
      </w:r>
      <w:r>
        <w:rPr>
          <w:rFonts w:ascii="Determination Mono Web" w:hAnsi="Determination Mono Web"/>
        </w:rPr>
        <w:t xml:space="preserve"> chapters will progress mostly the same</w:t>
      </w:r>
      <w:r w:rsidR="00EA7B50">
        <w:rPr>
          <w:rFonts w:ascii="Determination Mono Web" w:hAnsi="Determination Mono Web"/>
        </w:rPr>
        <w:t xml:space="preserve"> as a normal run, but the game will begin to drastically differ by that point with major sections being either replaced or skipped with shorter ones. </w:t>
      </w:r>
    </w:p>
    <w:p w14:paraId="65203697" w14:textId="77777777" w:rsidR="0024638C" w:rsidRDefault="00EA7B50" w:rsidP="00EA7B50">
      <w:pPr>
        <w:pStyle w:val="ListParagraph"/>
        <w:numPr>
          <w:ilvl w:val="1"/>
          <w:numId w:val="6"/>
        </w:numPr>
        <w:spacing w:line="360" w:lineRule="auto"/>
        <w:rPr>
          <w:rFonts w:ascii="Determination Mono Web" w:hAnsi="Determination Mono Web"/>
        </w:rPr>
      </w:pPr>
      <w:r>
        <w:rPr>
          <w:rFonts w:ascii="Determination Mono Web" w:hAnsi="Determination Mono Web"/>
        </w:rPr>
        <w:t xml:space="preserve">By the end of the run, </w:t>
      </w:r>
      <w:r w:rsidR="00AE5ACC">
        <w:rPr>
          <w:rFonts w:ascii="Determination Mono Web" w:hAnsi="Determination Mono Web"/>
        </w:rPr>
        <w:t>the “Intrusive Voice”</w:t>
      </w:r>
      <w:r w:rsidR="0024638C">
        <w:rPr>
          <w:rFonts w:ascii="Determination Mono Web" w:hAnsi="Determination Mono Web"/>
        </w:rPr>
        <w:t xml:space="preserve"> takes over Stylo and can even override the player’s choices. When this starts happening, that is the point of no return.</w:t>
      </w:r>
    </w:p>
    <w:p w14:paraId="7DC0515B" w14:textId="6B33A392" w:rsidR="00AA3F55" w:rsidRDefault="0024638C" w:rsidP="00EA7B50">
      <w:pPr>
        <w:pStyle w:val="ListParagraph"/>
        <w:numPr>
          <w:ilvl w:val="1"/>
          <w:numId w:val="6"/>
        </w:numPr>
        <w:spacing w:line="360" w:lineRule="auto"/>
        <w:rPr>
          <w:rFonts w:ascii="Determination Mono Web" w:hAnsi="Determination Mono Web"/>
        </w:rPr>
      </w:pPr>
      <w:r>
        <w:rPr>
          <w:rFonts w:ascii="Determination Mono Web" w:hAnsi="Determination Mono Web"/>
        </w:rPr>
        <w:t xml:space="preserve">At the time of writing, I’m not quite sure how this story will unfold or end, but I do plan for </w:t>
      </w:r>
      <w:r w:rsidR="00AA3F55">
        <w:rPr>
          <w:rFonts w:ascii="Determination Mono Web" w:hAnsi="Determination Mono Web"/>
        </w:rPr>
        <w:t xml:space="preserve">it to reveal about </w:t>
      </w:r>
      <w:proofErr w:type="spellStart"/>
      <w:r w:rsidR="00AA3F55" w:rsidRPr="006F1F0A">
        <w:rPr>
          <w:rFonts w:ascii="Determination Mono Web" w:hAnsi="Determination Mono Web"/>
          <w:color w:val="13F1D1"/>
        </w:rPr>
        <w:t>Stylo’s</w:t>
      </w:r>
      <w:proofErr w:type="spellEnd"/>
      <w:r w:rsidR="00AA3F55">
        <w:rPr>
          <w:rFonts w:ascii="Determination Mono Web" w:hAnsi="Determination Mono Web"/>
        </w:rPr>
        <w:t xml:space="preserve"> personality and his </w:t>
      </w:r>
      <w:r w:rsidR="006F1F0A">
        <w:rPr>
          <w:rFonts w:ascii="Determination Mono Web" w:hAnsi="Determination Mono Web"/>
        </w:rPr>
        <w:t>past and</w:t>
      </w:r>
      <w:r w:rsidR="00AA3F55">
        <w:rPr>
          <w:rFonts w:ascii="Determination Mono Web" w:hAnsi="Determination Mono Web"/>
        </w:rPr>
        <w:t xml:space="preserve"> </w:t>
      </w:r>
      <w:r w:rsidR="006F1F0A">
        <w:rPr>
          <w:rFonts w:ascii="Determination Mono Web" w:hAnsi="Determination Mono Web"/>
        </w:rPr>
        <w:t>explain</w:t>
      </w:r>
      <w:r w:rsidR="00AA3F55">
        <w:rPr>
          <w:rFonts w:ascii="Determination Mono Web" w:hAnsi="Determination Mono Web"/>
        </w:rPr>
        <w:t xml:space="preserve"> why his Soul was fractured in the first place.</w:t>
      </w:r>
    </w:p>
    <w:p w14:paraId="05CE997D" w14:textId="354CA224" w:rsidR="00EA7B50" w:rsidRDefault="0024638C" w:rsidP="00EA7B50">
      <w:pPr>
        <w:pStyle w:val="ListParagraph"/>
        <w:numPr>
          <w:ilvl w:val="1"/>
          <w:numId w:val="6"/>
        </w:numPr>
        <w:spacing w:line="360" w:lineRule="auto"/>
        <w:rPr>
          <w:rFonts w:ascii="Determination Mono Web" w:hAnsi="Determination Mono Web"/>
        </w:rPr>
      </w:pPr>
      <w:r>
        <w:rPr>
          <w:rFonts w:ascii="Determination Mono Web" w:hAnsi="Determination Mono Web"/>
        </w:rPr>
        <w:t xml:space="preserve">the final boss of the NULL-NEUTRAL run to be a fight between </w:t>
      </w:r>
      <w:r w:rsidR="00AA3F55">
        <w:rPr>
          <w:rFonts w:ascii="Determination Mono Web" w:hAnsi="Determination Mono Web"/>
        </w:rPr>
        <w:t xml:space="preserve">the </w:t>
      </w:r>
      <w:r>
        <w:rPr>
          <w:rFonts w:ascii="Determination Mono Web" w:hAnsi="Determination Mono Web"/>
        </w:rPr>
        <w:t xml:space="preserve">Intrusive Force </w:t>
      </w:r>
      <w:r w:rsidR="00AA3F55">
        <w:rPr>
          <w:rFonts w:ascii="Determination Mono Web" w:hAnsi="Determination Mono Web"/>
        </w:rPr>
        <w:t xml:space="preserve">(controlled by you) </w:t>
      </w:r>
      <w:r>
        <w:rPr>
          <w:rFonts w:ascii="Determination Mono Web" w:hAnsi="Determination Mono Web"/>
        </w:rPr>
        <w:t>and</w:t>
      </w:r>
      <w:r w:rsidR="00AA3F55">
        <w:rPr>
          <w:rFonts w:ascii="Determination Mono Web" w:hAnsi="Determination Mono Web"/>
        </w:rPr>
        <w:t xml:space="preserve"> </w:t>
      </w:r>
      <w:r w:rsidR="00AA3F55" w:rsidRPr="001363BB">
        <w:rPr>
          <w:rFonts w:ascii="Determination Mono Web" w:hAnsi="Determination Mono Web"/>
          <w:color w:val="FF0000"/>
        </w:rPr>
        <w:t xml:space="preserve">Pathos </w:t>
      </w:r>
      <w:r w:rsidR="00AA3F55">
        <w:rPr>
          <w:rFonts w:ascii="Determination Mono Web" w:hAnsi="Determination Mono Web"/>
        </w:rPr>
        <w:t xml:space="preserve">and </w:t>
      </w:r>
      <w:r w:rsidR="00AA3F55" w:rsidRPr="001363BB">
        <w:rPr>
          <w:rFonts w:ascii="Determination Mono Web" w:hAnsi="Determination Mono Web"/>
          <w:color w:val="3A3A6A"/>
        </w:rPr>
        <w:t xml:space="preserve">Logos </w:t>
      </w:r>
      <w:r w:rsidR="00AA3F55">
        <w:rPr>
          <w:rFonts w:ascii="Determination Mono Web" w:hAnsi="Determination Mono Web"/>
        </w:rPr>
        <w:t xml:space="preserve">who are desperately trying to fight to reclaim control over </w:t>
      </w:r>
      <w:proofErr w:type="spellStart"/>
      <w:r w:rsidR="00AA3F55" w:rsidRPr="001363BB">
        <w:rPr>
          <w:rFonts w:ascii="Determination Mono Web" w:hAnsi="Determination Mono Web"/>
          <w:color w:val="13F1D1"/>
        </w:rPr>
        <w:t>Stylo’s</w:t>
      </w:r>
      <w:proofErr w:type="spellEnd"/>
      <w:r w:rsidR="00AA3F55" w:rsidRPr="001363BB">
        <w:rPr>
          <w:rFonts w:ascii="Determination Mono Web" w:hAnsi="Determination Mono Web"/>
          <w:color w:val="13F1D1"/>
        </w:rPr>
        <w:t xml:space="preserve"> </w:t>
      </w:r>
      <w:r w:rsidR="00AA3F55">
        <w:rPr>
          <w:rFonts w:ascii="Determination Mono Web" w:hAnsi="Determination Mono Web"/>
        </w:rPr>
        <w:t>soul.</w:t>
      </w:r>
    </w:p>
    <w:p w14:paraId="57F51039" w14:textId="5FEF957E" w:rsidR="00AA3F55" w:rsidRDefault="00AA3F55" w:rsidP="00EA7B50">
      <w:pPr>
        <w:pStyle w:val="ListParagraph"/>
        <w:numPr>
          <w:ilvl w:val="1"/>
          <w:numId w:val="6"/>
        </w:numPr>
        <w:spacing w:line="360" w:lineRule="auto"/>
        <w:rPr>
          <w:rFonts w:ascii="Determination Mono Web" w:hAnsi="Determination Mono Web"/>
        </w:rPr>
      </w:pPr>
      <w:r>
        <w:rPr>
          <w:rFonts w:ascii="Determination Mono Web" w:hAnsi="Determination Mono Web"/>
        </w:rPr>
        <w:t xml:space="preserve">AUTHOR’S NOTE: I want to take a lot of care when writing this part of the game. I know this can easily dip into edgy/cringey </w:t>
      </w:r>
      <w:r w:rsidR="003155AB">
        <w:rPr>
          <w:rFonts w:ascii="Determination Mono Web" w:hAnsi="Determination Mono Web"/>
        </w:rPr>
        <w:t>territory. For that reason, I REALLY want to make sure that this is proof-read a few other people before I implement it.</w:t>
      </w:r>
    </w:p>
    <w:p w14:paraId="35B8CDD9" w14:textId="1340497D" w:rsidR="00860D8C" w:rsidRDefault="006E7548" w:rsidP="00860D8C">
      <w:pPr>
        <w:spacing w:line="360" w:lineRule="auto"/>
        <w:rPr>
          <w:rFonts w:ascii="Determination Mono Web" w:hAnsi="Determination Mono Web"/>
        </w:rPr>
      </w:pPr>
      <w:r>
        <w:rPr>
          <w:rFonts w:ascii="Determination Mono Web" w:hAnsi="Determination Mono Web"/>
        </w:rPr>
        <w:t>Gameplay</w:t>
      </w:r>
      <w:r w:rsidR="009564B8">
        <w:rPr>
          <w:rFonts w:ascii="Determination Mono Web" w:hAnsi="Determination Mono Web"/>
        </w:rPr>
        <w:t xml:space="preserve"> </w:t>
      </w:r>
    </w:p>
    <w:p w14:paraId="24500545" w14:textId="47804B1D" w:rsidR="009564B8" w:rsidRDefault="009564B8" w:rsidP="00860D8C">
      <w:pPr>
        <w:spacing w:line="360" w:lineRule="auto"/>
        <w:rPr>
          <w:rFonts w:ascii="Determination Mono Web" w:hAnsi="Determination Mono Web"/>
        </w:rPr>
      </w:pPr>
      <w:r>
        <w:rPr>
          <w:rFonts w:ascii="Determination Mono Web" w:hAnsi="Determination Mono Web"/>
        </w:rPr>
        <w:t xml:space="preserve">NOTE: Items labeled with a “*” </w:t>
      </w:r>
      <w:r w:rsidR="00E5004C">
        <w:rPr>
          <w:rFonts w:ascii="Determination Mono Web" w:hAnsi="Determination Mono Web"/>
        </w:rPr>
        <w:t>may or may not get into the final game</w:t>
      </w:r>
    </w:p>
    <w:p w14:paraId="781D09B7" w14:textId="6AC21DA4" w:rsidR="00475A84" w:rsidRDefault="009059E8" w:rsidP="00475A84">
      <w:pPr>
        <w:pStyle w:val="ListParagraph"/>
        <w:numPr>
          <w:ilvl w:val="0"/>
          <w:numId w:val="3"/>
        </w:numPr>
        <w:spacing w:line="360" w:lineRule="auto"/>
        <w:rPr>
          <w:rFonts w:ascii="Determination Mono Web" w:hAnsi="Determination Mono Web"/>
        </w:rPr>
      </w:pPr>
      <w:r>
        <w:rPr>
          <w:rFonts w:ascii="Determination Mono Web" w:hAnsi="Determination Mono Web"/>
        </w:rPr>
        <w:t>The game will feature o</w:t>
      </w:r>
      <w:r w:rsidR="00860D8C">
        <w:rPr>
          <w:rFonts w:ascii="Determination Mono Web" w:hAnsi="Determination Mono Web"/>
        </w:rPr>
        <w:t>ne playable character (STYLO) and two companion characters (PATHOS &amp; LOGOS)</w:t>
      </w:r>
      <w:r w:rsidR="00475A84">
        <w:rPr>
          <w:rFonts w:ascii="Determination Mono Web" w:hAnsi="Determination Mono Web"/>
        </w:rPr>
        <w:t xml:space="preserve">. </w:t>
      </w:r>
    </w:p>
    <w:p w14:paraId="33F812D1" w14:textId="4974BC8F" w:rsidR="00E86EC9" w:rsidRDefault="00E86EC9" w:rsidP="00475A84">
      <w:pPr>
        <w:pStyle w:val="ListParagraph"/>
        <w:numPr>
          <w:ilvl w:val="0"/>
          <w:numId w:val="3"/>
        </w:numPr>
        <w:spacing w:line="360" w:lineRule="auto"/>
        <w:rPr>
          <w:rFonts w:ascii="Determination Mono Web" w:hAnsi="Determination Mono Web"/>
        </w:rPr>
      </w:pPr>
      <w:r>
        <w:rPr>
          <w:rFonts w:ascii="Determination Mono Web" w:hAnsi="Determination Mono Web"/>
        </w:rPr>
        <w:t xml:space="preserve">In battle, each shard has their own set of </w:t>
      </w:r>
      <w:r w:rsidR="00E45A9D">
        <w:rPr>
          <w:rFonts w:ascii="Determination Mono Web" w:hAnsi="Determination Mono Web"/>
        </w:rPr>
        <w:t xml:space="preserve">unlockable </w:t>
      </w:r>
      <w:r>
        <w:rPr>
          <w:rFonts w:ascii="Determination Mono Web" w:hAnsi="Determination Mono Web"/>
        </w:rPr>
        <w:t xml:space="preserve">attacks </w:t>
      </w:r>
      <w:r w:rsidR="00E45A9D">
        <w:rPr>
          <w:rFonts w:ascii="Determination Mono Web" w:hAnsi="Determination Mono Web"/>
        </w:rPr>
        <w:t>and upgradeable signature trait</w:t>
      </w:r>
      <w:r>
        <w:rPr>
          <w:rFonts w:ascii="Determination Mono Web" w:hAnsi="Determination Mono Web"/>
        </w:rPr>
        <w:t xml:space="preserve"> that changes the way you play; however, only one shard can be ACTIVE at a time.</w:t>
      </w:r>
    </w:p>
    <w:p w14:paraId="691AA20A" w14:textId="258CC9B4" w:rsidR="00417C46" w:rsidRDefault="00417C46" w:rsidP="00417C46">
      <w:pPr>
        <w:pStyle w:val="ListParagraph"/>
        <w:numPr>
          <w:ilvl w:val="0"/>
          <w:numId w:val="3"/>
        </w:numPr>
        <w:spacing w:line="360" w:lineRule="auto"/>
        <w:rPr>
          <w:rFonts w:ascii="Determination Mono Web" w:hAnsi="Determination Mono Web"/>
        </w:rPr>
      </w:pPr>
      <w:r>
        <w:rPr>
          <w:rFonts w:ascii="Determination Mono Web" w:hAnsi="Determination Mono Web"/>
        </w:rPr>
        <w:t xml:space="preserve">During the FIGHT phase (see battle structure below), the ACTIVE shard orbits around the player core (think of the heart from UT or DR) using the mouse to aim in the direction they are facing. The ACTIVE shard can use its equipped attack with [LEFT CLICK] and use its </w:t>
      </w:r>
      <w:r w:rsidR="00E45A9D">
        <w:rPr>
          <w:rFonts w:ascii="Determination Mono Web" w:hAnsi="Determination Mono Web"/>
        </w:rPr>
        <w:t>signature trait</w:t>
      </w:r>
      <w:r>
        <w:rPr>
          <w:rFonts w:ascii="Determination Mono Web" w:hAnsi="Determination Mono Web"/>
        </w:rPr>
        <w:t xml:space="preserve"> with [</w:t>
      </w:r>
      <w:r w:rsidR="00217405">
        <w:rPr>
          <w:rFonts w:ascii="Determination Mono Web" w:hAnsi="Determination Mono Web"/>
        </w:rPr>
        <w:t>L</w:t>
      </w:r>
      <w:r>
        <w:rPr>
          <w:rFonts w:ascii="Determination Mono Web" w:hAnsi="Determination Mono Web"/>
        </w:rPr>
        <w:t>SHIFT]</w:t>
      </w:r>
    </w:p>
    <w:p w14:paraId="5683FB81" w14:textId="76C31283" w:rsidR="00217405" w:rsidRDefault="00217405" w:rsidP="00217405">
      <w:pPr>
        <w:pStyle w:val="ListParagraph"/>
        <w:numPr>
          <w:ilvl w:val="1"/>
          <w:numId w:val="3"/>
        </w:numPr>
        <w:spacing w:line="360" w:lineRule="auto"/>
        <w:rPr>
          <w:rFonts w:ascii="Determination Mono Web" w:hAnsi="Determination Mono Web"/>
        </w:rPr>
      </w:pPr>
      <w:r>
        <w:rPr>
          <w:rFonts w:ascii="Determination Mono Web" w:hAnsi="Determination Mono Web"/>
        </w:rPr>
        <w:t>Attacks are the primary offensive</w:t>
      </w:r>
      <w:r w:rsidR="001F0EDE">
        <w:rPr>
          <w:rFonts w:ascii="Determination Mono Web" w:hAnsi="Determination Mono Web"/>
        </w:rPr>
        <w:t xml:space="preserve"> during the FIGHT PHASE; they can be unlocked and equipped like weapons outside of battle</w:t>
      </w:r>
      <w:r w:rsidR="00E45A9D">
        <w:rPr>
          <w:rFonts w:ascii="Determination Mono Web" w:hAnsi="Determination Mono Web"/>
        </w:rPr>
        <w:t>. *</w:t>
      </w:r>
    </w:p>
    <w:p w14:paraId="5E3D1E5E" w14:textId="7EA56F8B" w:rsidR="001F0EDE" w:rsidRPr="00417C46" w:rsidRDefault="001F0EDE" w:rsidP="00217405">
      <w:pPr>
        <w:pStyle w:val="ListParagraph"/>
        <w:numPr>
          <w:ilvl w:val="1"/>
          <w:numId w:val="3"/>
        </w:numPr>
        <w:spacing w:line="360" w:lineRule="auto"/>
        <w:rPr>
          <w:rFonts w:ascii="Determination Mono Web" w:hAnsi="Determination Mono Web"/>
        </w:rPr>
      </w:pPr>
      <w:r>
        <w:rPr>
          <w:rFonts w:ascii="Determination Mono Web" w:hAnsi="Determination Mono Web"/>
        </w:rPr>
        <w:lastRenderedPageBreak/>
        <w:t xml:space="preserve">A shard’s </w:t>
      </w:r>
      <w:r w:rsidR="00E45A9D">
        <w:rPr>
          <w:rFonts w:ascii="Determination Mono Web" w:hAnsi="Determination Mono Web"/>
        </w:rPr>
        <w:t>trait</w:t>
      </w:r>
      <w:r>
        <w:rPr>
          <w:rFonts w:ascii="Determination Mono Web" w:hAnsi="Determination Mono Web"/>
        </w:rPr>
        <w:t xml:space="preserve"> is the unique defensive option </w:t>
      </w:r>
    </w:p>
    <w:p w14:paraId="2F362AD6" w14:textId="0ADCA0F7" w:rsidR="00E86EC9" w:rsidRPr="00E86EC9" w:rsidRDefault="00E86EC9" w:rsidP="00E86EC9">
      <w:pPr>
        <w:pStyle w:val="ListParagraph"/>
        <w:numPr>
          <w:ilvl w:val="0"/>
          <w:numId w:val="3"/>
        </w:numPr>
        <w:spacing w:line="360" w:lineRule="auto"/>
        <w:rPr>
          <w:rFonts w:ascii="Determination Mono Web" w:hAnsi="Determination Mono Web"/>
        </w:rPr>
      </w:pPr>
      <w:r>
        <w:rPr>
          <w:rFonts w:ascii="Determination Mono Web" w:hAnsi="Determination Mono Web"/>
        </w:rPr>
        <w:t xml:space="preserve">The </w:t>
      </w:r>
      <w:r w:rsidR="00822FDD">
        <w:rPr>
          <w:rFonts w:ascii="Determination Mono Web" w:hAnsi="Determination Mono Web"/>
        </w:rPr>
        <w:t xml:space="preserve">ACTIVE </w:t>
      </w:r>
      <w:r>
        <w:rPr>
          <w:rFonts w:ascii="Determination Mono Web" w:hAnsi="Determination Mono Web"/>
        </w:rPr>
        <w:t xml:space="preserve">shard can be swapped mid-battle during </w:t>
      </w:r>
      <w:r w:rsidR="00822FDD">
        <w:rPr>
          <w:rFonts w:ascii="Determination Mono Web" w:hAnsi="Determination Mono Web"/>
        </w:rPr>
        <w:t>the player’s</w:t>
      </w:r>
      <w:r>
        <w:rPr>
          <w:rFonts w:ascii="Determination Mono Web" w:hAnsi="Determination Mono Web"/>
        </w:rPr>
        <w:t xml:space="preserve"> turn, at the cost of </w:t>
      </w:r>
      <w:r w:rsidR="00822FDD">
        <w:rPr>
          <w:rFonts w:ascii="Determination Mono Web" w:hAnsi="Determination Mono Web"/>
        </w:rPr>
        <w:t xml:space="preserve">not </w:t>
      </w:r>
      <w:r>
        <w:rPr>
          <w:rFonts w:ascii="Determination Mono Web" w:hAnsi="Determination Mono Web"/>
        </w:rPr>
        <w:t>being able to use items that turn.</w:t>
      </w:r>
    </w:p>
    <w:p w14:paraId="2C664FCA" w14:textId="697BACB4" w:rsidR="00475A84" w:rsidRDefault="00475A84" w:rsidP="00475A84">
      <w:pPr>
        <w:pStyle w:val="ListParagraph"/>
        <w:numPr>
          <w:ilvl w:val="0"/>
          <w:numId w:val="3"/>
        </w:numPr>
        <w:spacing w:line="360" w:lineRule="auto"/>
        <w:rPr>
          <w:rFonts w:ascii="Determination Mono Web" w:hAnsi="Determination Mono Web"/>
        </w:rPr>
      </w:pPr>
      <w:r>
        <w:rPr>
          <w:rFonts w:ascii="Determination Mono Web" w:hAnsi="Determination Mono Web"/>
        </w:rPr>
        <w:t>Each Shard is tied to an energy bar that limits how much they can use their attack</w:t>
      </w:r>
      <w:r w:rsidR="00E86EC9">
        <w:rPr>
          <w:rFonts w:ascii="Determination Mono Web" w:hAnsi="Determination Mono Web"/>
        </w:rPr>
        <w:t>s and abilities.</w:t>
      </w:r>
    </w:p>
    <w:p w14:paraId="6C0FB23A" w14:textId="1A2C5FA7" w:rsidR="00475A84" w:rsidRDefault="00E45A9D" w:rsidP="00475A84">
      <w:pPr>
        <w:pStyle w:val="ListParagraph"/>
        <w:numPr>
          <w:ilvl w:val="1"/>
          <w:numId w:val="3"/>
        </w:numPr>
        <w:spacing w:line="360" w:lineRule="auto"/>
        <w:rPr>
          <w:rFonts w:ascii="Determination Mono Web" w:hAnsi="Determination Mono Web"/>
        </w:rPr>
      </w:pPr>
      <w:r>
        <w:rPr>
          <w:rFonts w:ascii="Determination Mono Web" w:hAnsi="Determination Mono Web"/>
        </w:rPr>
        <w:t>Using Attacks will be (mostly) free</w:t>
      </w:r>
      <w:r w:rsidR="00822FDD">
        <w:rPr>
          <w:rFonts w:ascii="Determination Mono Web" w:hAnsi="Determination Mono Web"/>
        </w:rPr>
        <w:t xml:space="preserve"> *</w:t>
      </w:r>
    </w:p>
    <w:p w14:paraId="0B64AC1F" w14:textId="0ED28A6A" w:rsidR="00822FDD" w:rsidRPr="00822FDD" w:rsidRDefault="00E45A9D" w:rsidP="00822FDD">
      <w:pPr>
        <w:pStyle w:val="ListParagraph"/>
        <w:numPr>
          <w:ilvl w:val="1"/>
          <w:numId w:val="3"/>
        </w:numPr>
        <w:spacing w:line="360" w:lineRule="auto"/>
        <w:rPr>
          <w:rFonts w:ascii="Determination Mono Web" w:hAnsi="Determination Mono Web"/>
        </w:rPr>
      </w:pPr>
      <w:r>
        <w:rPr>
          <w:rFonts w:ascii="Determination Mono Web" w:hAnsi="Determination Mono Web"/>
        </w:rPr>
        <w:t xml:space="preserve">Using a signature trait drains the </w:t>
      </w:r>
      <w:r w:rsidR="00822FDD">
        <w:rPr>
          <w:rFonts w:ascii="Determination Mono Web" w:hAnsi="Determination Mono Web"/>
        </w:rPr>
        <w:t>energy bar by a fixed percent (to prevent cheese since they’re so powerful).</w:t>
      </w:r>
    </w:p>
    <w:p w14:paraId="31353D9A" w14:textId="3E14C10D" w:rsidR="00475A84" w:rsidRDefault="00475A84" w:rsidP="00475A84">
      <w:pPr>
        <w:pStyle w:val="ListParagraph"/>
        <w:numPr>
          <w:ilvl w:val="1"/>
          <w:numId w:val="3"/>
        </w:numPr>
        <w:spacing w:line="360" w:lineRule="auto"/>
        <w:rPr>
          <w:rFonts w:ascii="Determination Mono Web" w:hAnsi="Determination Mono Web"/>
        </w:rPr>
      </w:pPr>
      <w:r>
        <w:rPr>
          <w:rFonts w:ascii="Determination Mono Web" w:hAnsi="Determination Mono Web"/>
        </w:rPr>
        <w:t>Energy for each shard Passively recharges a fixed percent each turn</w:t>
      </w:r>
    </w:p>
    <w:p w14:paraId="3D3EE092" w14:textId="04B83192" w:rsidR="00822FDD" w:rsidRDefault="00822FDD" w:rsidP="00475A84">
      <w:pPr>
        <w:pStyle w:val="ListParagraph"/>
        <w:numPr>
          <w:ilvl w:val="1"/>
          <w:numId w:val="3"/>
        </w:numPr>
        <w:spacing w:line="360" w:lineRule="auto"/>
        <w:rPr>
          <w:rFonts w:ascii="Determination Mono Web" w:hAnsi="Determination Mono Web"/>
        </w:rPr>
      </w:pPr>
      <w:r>
        <w:rPr>
          <w:rFonts w:ascii="Determination Mono Web" w:hAnsi="Determination Mono Web"/>
        </w:rPr>
        <w:t xml:space="preserve">Energy of the ACTIVE SHARD will begin to regenerate if it goes below a certain threshold </w:t>
      </w:r>
    </w:p>
    <w:p w14:paraId="508B07A7" w14:textId="63D674FC" w:rsidR="00822FDD" w:rsidRDefault="00475A84" w:rsidP="00822FDD">
      <w:pPr>
        <w:pStyle w:val="ListParagraph"/>
        <w:numPr>
          <w:ilvl w:val="1"/>
          <w:numId w:val="3"/>
        </w:numPr>
        <w:spacing w:line="360" w:lineRule="auto"/>
        <w:rPr>
          <w:rFonts w:ascii="Determination Mono Web" w:hAnsi="Determination Mono Web"/>
          <w:u w:val="single"/>
        </w:rPr>
      </w:pPr>
      <w:r w:rsidRPr="00822FDD">
        <w:rPr>
          <w:rFonts w:ascii="Determination Mono Web" w:hAnsi="Determination Mono Web"/>
          <w:u w:val="single"/>
        </w:rPr>
        <w:t>Dealing damage or doing actions with one shard refills the energy of the other.</w:t>
      </w:r>
    </w:p>
    <w:p w14:paraId="3552C5F5" w14:textId="5D2B31D0" w:rsidR="00822FDD" w:rsidRPr="00822FDD" w:rsidRDefault="00822FDD" w:rsidP="00822FDD">
      <w:pPr>
        <w:pStyle w:val="ListParagraph"/>
        <w:numPr>
          <w:ilvl w:val="1"/>
          <w:numId w:val="3"/>
        </w:numPr>
        <w:spacing w:line="360" w:lineRule="auto"/>
        <w:rPr>
          <w:rFonts w:ascii="Determination Mono Web" w:hAnsi="Determination Mono Web"/>
          <w:u w:val="single"/>
        </w:rPr>
      </w:pPr>
      <w:r>
        <w:rPr>
          <w:rFonts w:ascii="Determination Mono Web" w:hAnsi="Determination Mono Web"/>
        </w:rPr>
        <w:t>Energy can be regenerated using certain consumable items</w:t>
      </w:r>
    </w:p>
    <w:p w14:paraId="5D22DEC3" w14:textId="3171D070" w:rsidR="00822FDD" w:rsidRPr="00822FDD" w:rsidRDefault="00822FDD" w:rsidP="00822FDD">
      <w:pPr>
        <w:pStyle w:val="ListParagraph"/>
        <w:numPr>
          <w:ilvl w:val="0"/>
          <w:numId w:val="3"/>
        </w:numPr>
        <w:spacing w:line="360" w:lineRule="auto"/>
        <w:rPr>
          <w:rFonts w:ascii="Determination Mono Web" w:hAnsi="Determination Mono Web"/>
          <w:u w:val="single"/>
        </w:rPr>
      </w:pPr>
      <w:r>
        <w:rPr>
          <w:rFonts w:ascii="Determination Mono Web" w:hAnsi="Determination Mono Web"/>
        </w:rPr>
        <w:t>Here is a breakdown of how each member works</w:t>
      </w:r>
    </w:p>
    <w:p w14:paraId="6095DC7A" w14:textId="3938C84E" w:rsidR="00822FDD" w:rsidRPr="00AB5E19" w:rsidRDefault="003A7A43" w:rsidP="00822FDD">
      <w:pPr>
        <w:pStyle w:val="ListParagraph"/>
        <w:numPr>
          <w:ilvl w:val="1"/>
          <w:numId w:val="3"/>
        </w:numPr>
        <w:spacing w:line="360" w:lineRule="auto"/>
        <w:rPr>
          <w:rFonts w:ascii="Determination Mono Web" w:hAnsi="Determination Mono Web"/>
        </w:rPr>
      </w:pPr>
      <w:r w:rsidRPr="00400989">
        <w:rPr>
          <w:rFonts w:ascii="Determination Mono Web" w:hAnsi="Determination Mono Web"/>
          <w:color w:val="00CC99"/>
        </w:rPr>
        <w:t>STYL</w:t>
      </w:r>
      <w:r w:rsidR="00400989">
        <w:rPr>
          <w:rFonts w:ascii="Determination Mono Web" w:hAnsi="Determination Mono Web"/>
          <w:color w:val="00CC99"/>
        </w:rPr>
        <w:t>O</w:t>
      </w:r>
    </w:p>
    <w:p w14:paraId="25BB6A3A" w14:textId="4E78622F" w:rsidR="00AB5E19" w:rsidRPr="00AB5E19" w:rsidRDefault="00AB5E19" w:rsidP="00AB5E19">
      <w:pPr>
        <w:pStyle w:val="ListParagraph"/>
        <w:numPr>
          <w:ilvl w:val="2"/>
          <w:numId w:val="3"/>
        </w:numPr>
        <w:spacing w:line="360" w:lineRule="auto"/>
        <w:rPr>
          <w:rFonts w:ascii="Determination Mono Web" w:hAnsi="Determination Mono Web"/>
        </w:rPr>
      </w:pPr>
      <w:r>
        <w:rPr>
          <w:rFonts w:ascii="Determination Mono Web" w:hAnsi="Determination Mono Web"/>
        </w:rPr>
        <w:t xml:space="preserve">Is represented in battle by a little orb that is directly </w:t>
      </w:r>
      <w:r w:rsidRPr="00AB5E19">
        <w:rPr>
          <w:rFonts w:ascii="Determination Mono Web" w:hAnsi="Determination Mono Web"/>
        </w:rPr>
        <w:t>controlled by the player (think the heart from UT or DR)</w:t>
      </w:r>
    </w:p>
    <w:p w14:paraId="60CB1B64" w14:textId="7B5B95B0" w:rsidR="003A7A43" w:rsidRDefault="00822FDD" w:rsidP="00AB5E19">
      <w:pPr>
        <w:pStyle w:val="ListParagraph"/>
        <w:numPr>
          <w:ilvl w:val="2"/>
          <w:numId w:val="3"/>
        </w:numPr>
        <w:spacing w:line="360" w:lineRule="auto"/>
        <w:rPr>
          <w:rFonts w:ascii="Determination Mono Web" w:hAnsi="Determination Mono Web"/>
        </w:rPr>
      </w:pPr>
      <w:r>
        <w:rPr>
          <w:rFonts w:ascii="Determination Mono Web" w:hAnsi="Determination Mono Web"/>
        </w:rPr>
        <w:t>Has HP</w:t>
      </w:r>
      <w:r w:rsidR="00AB5E19">
        <w:rPr>
          <w:rFonts w:ascii="Determination Mono Web" w:hAnsi="Determination Mono Web"/>
        </w:rPr>
        <w:t xml:space="preserve"> and takes damage from attacks; </w:t>
      </w:r>
      <w:r w:rsidR="003A7A43" w:rsidRPr="00AB5E19">
        <w:rPr>
          <w:rFonts w:ascii="Determination Mono Web" w:hAnsi="Determination Mono Web"/>
        </w:rPr>
        <w:t xml:space="preserve">Instant Game Over if </w:t>
      </w:r>
      <w:r w:rsidR="003E55A1" w:rsidRPr="00AB5E19">
        <w:rPr>
          <w:rFonts w:ascii="Determination Mono Web" w:hAnsi="Determination Mono Web"/>
        </w:rPr>
        <w:t>health reaches zero</w:t>
      </w:r>
    </w:p>
    <w:p w14:paraId="0B8CA865" w14:textId="2F398C85" w:rsidR="00AB5E19" w:rsidRPr="00AB5E19" w:rsidRDefault="00AB5E19" w:rsidP="00AB5E19">
      <w:pPr>
        <w:pStyle w:val="ListParagraph"/>
        <w:numPr>
          <w:ilvl w:val="2"/>
          <w:numId w:val="3"/>
        </w:numPr>
        <w:spacing w:line="360" w:lineRule="auto"/>
        <w:rPr>
          <w:rFonts w:ascii="Determination Mono Web" w:hAnsi="Determination Mono Web"/>
        </w:rPr>
      </w:pPr>
      <w:r>
        <w:rPr>
          <w:rFonts w:ascii="Determination Mono Web" w:hAnsi="Determination Mono Web"/>
        </w:rPr>
        <w:t>Active shard hovers around the core but can’t directly block attacks for it.</w:t>
      </w:r>
    </w:p>
    <w:p w14:paraId="1073C0FF" w14:textId="3BCD9931" w:rsidR="00C362BB" w:rsidRPr="006F1F0A" w:rsidRDefault="006F1F0A" w:rsidP="00417C46">
      <w:pPr>
        <w:pStyle w:val="ListParagraph"/>
        <w:numPr>
          <w:ilvl w:val="1"/>
          <w:numId w:val="3"/>
        </w:numPr>
        <w:spacing w:line="360" w:lineRule="auto"/>
        <w:rPr>
          <w:rFonts w:ascii="Determination Mono Web" w:hAnsi="Determination Mono Web"/>
          <w:color w:val="FF0000"/>
        </w:rPr>
      </w:pPr>
      <w:r w:rsidRPr="006F1F0A">
        <w:rPr>
          <w:rFonts w:ascii="Determination Mono Web" w:hAnsi="Determination Mono Web"/>
          <w:color w:val="FF0000"/>
        </w:rPr>
        <w:t>PATH</w:t>
      </w:r>
      <w:r w:rsidR="003A7A43" w:rsidRPr="006F1F0A">
        <w:rPr>
          <w:rFonts w:ascii="Determination Mono Web" w:hAnsi="Determination Mono Web"/>
          <w:color w:val="FF0000"/>
        </w:rPr>
        <w:t>OS</w:t>
      </w:r>
    </w:p>
    <w:p w14:paraId="1433B5C8" w14:textId="4A849547" w:rsidR="00C362BB" w:rsidRPr="00AB5E19" w:rsidRDefault="000B28F6" w:rsidP="00C362BB">
      <w:pPr>
        <w:pStyle w:val="ListParagraph"/>
        <w:numPr>
          <w:ilvl w:val="2"/>
          <w:numId w:val="3"/>
        </w:numPr>
        <w:spacing w:line="360" w:lineRule="auto"/>
        <w:rPr>
          <w:rFonts w:ascii="Determination Mono Web" w:hAnsi="Determination Mono Web"/>
          <w:color w:val="FFCC00"/>
        </w:rPr>
      </w:pPr>
      <w:r w:rsidRPr="00C362BB">
        <w:rPr>
          <w:rFonts w:ascii="Determination Mono Web" w:hAnsi="Determination Mono Web"/>
        </w:rPr>
        <w:t xml:space="preserve">Fast Movement Speed and Attacks but has </w:t>
      </w:r>
      <w:r w:rsidR="00AB5E19">
        <w:rPr>
          <w:rFonts w:ascii="Determination Mono Web" w:hAnsi="Determination Mono Web"/>
        </w:rPr>
        <w:t xml:space="preserve">few defensive options outside </w:t>
      </w:r>
      <w:proofErr w:type="gramStart"/>
      <w:r w:rsidR="00AB5E19">
        <w:rPr>
          <w:rFonts w:ascii="Determination Mono Web" w:hAnsi="Determination Mono Web"/>
        </w:rPr>
        <w:t>of..</w:t>
      </w:r>
      <w:proofErr w:type="gramEnd"/>
    </w:p>
    <w:p w14:paraId="5B5FA680" w14:textId="47E5A076" w:rsidR="00AB5E19" w:rsidRPr="00AB5E19" w:rsidRDefault="00FD6BF4" w:rsidP="00C362BB">
      <w:pPr>
        <w:pStyle w:val="ListParagraph"/>
        <w:numPr>
          <w:ilvl w:val="2"/>
          <w:numId w:val="3"/>
        </w:numPr>
        <w:spacing w:line="360" w:lineRule="auto"/>
        <w:rPr>
          <w:rFonts w:ascii="Determination Mono Web" w:hAnsi="Determination Mono Web"/>
          <w:color w:val="FFCC00"/>
        </w:rPr>
      </w:pPr>
      <w:r>
        <w:rPr>
          <w:rFonts w:ascii="Determination Mono Web" w:hAnsi="Determination Mono Web"/>
        </w:rPr>
        <w:t>his</w:t>
      </w:r>
      <w:r w:rsidR="00AB5E19">
        <w:rPr>
          <w:rFonts w:ascii="Determination Mono Web" w:hAnsi="Determination Mono Web"/>
        </w:rPr>
        <w:t xml:space="preserve"> signature trait: </w:t>
      </w:r>
      <w:r w:rsidR="00AB5E19" w:rsidRPr="00FD6BF4">
        <w:rPr>
          <w:rFonts w:ascii="Determination Mono Web" w:hAnsi="Determination Mono Web"/>
          <w:u w:val="single"/>
        </w:rPr>
        <w:t>DAS</w:t>
      </w:r>
      <w:r w:rsidRPr="00FD6BF4">
        <w:rPr>
          <w:rFonts w:ascii="Determination Mono Web" w:hAnsi="Determination Mono Web"/>
          <w:u w:val="single"/>
        </w:rPr>
        <w:t>H</w:t>
      </w:r>
      <w:r>
        <w:rPr>
          <w:rFonts w:ascii="Determination Mono Web" w:hAnsi="Determination Mono Web"/>
        </w:rPr>
        <w:t xml:space="preserve"> which gives Logos and the core a boost of speed in the direction he is facing. Depending on whether the button is pressed or tapped, it has the following effects</w:t>
      </w:r>
    </w:p>
    <w:p w14:paraId="53CB67C5" w14:textId="75A2F453" w:rsidR="00AB5E19" w:rsidRPr="00962D33" w:rsidRDefault="00FD6BF4" w:rsidP="00AB5E19">
      <w:pPr>
        <w:pStyle w:val="ListParagraph"/>
        <w:numPr>
          <w:ilvl w:val="3"/>
          <w:numId w:val="3"/>
        </w:numPr>
        <w:spacing w:line="360" w:lineRule="auto"/>
        <w:rPr>
          <w:rFonts w:ascii="Determination Mono Web" w:hAnsi="Determination Mono Web"/>
          <w:color w:val="FFCC00"/>
        </w:rPr>
      </w:pPr>
      <w:r>
        <w:rPr>
          <w:rFonts w:ascii="Determination Mono Web" w:hAnsi="Determination Mono Web"/>
        </w:rPr>
        <w:t>If held, it quickly drains energy, but it increases move speed by 1.5x. However, you can still take damage from attacks</w:t>
      </w:r>
    </w:p>
    <w:p w14:paraId="0783FD48" w14:textId="14EADE93" w:rsidR="00962D33" w:rsidRPr="00FD6BF4" w:rsidRDefault="00962D33" w:rsidP="00962D33">
      <w:pPr>
        <w:pStyle w:val="ListParagraph"/>
        <w:numPr>
          <w:ilvl w:val="4"/>
          <w:numId w:val="3"/>
        </w:numPr>
        <w:spacing w:line="360" w:lineRule="auto"/>
        <w:rPr>
          <w:rFonts w:ascii="Determination Mono Web" w:hAnsi="Determination Mono Web"/>
          <w:color w:val="FFCC00"/>
        </w:rPr>
      </w:pPr>
      <w:r>
        <w:rPr>
          <w:rFonts w:ascii="Determination Mono Web" w:hAnsi="Determination Mono Web"/>
        </w:rPr>
        <w:lastRenderedPageBreak/>
        <w:t>Can be upgraded to leave a trail of projectiles that damage enemies</w:t>
      </w:r>
    </w:p>
    <w:p w14:paraId="61958482" w14:textId="056B731E" w:rsidR="00FD6BF4" w:rsidRPr="00962D33" w:rsidRDefault="00FD6BF4" w:rsidP="00AB5E19">
      <w:pPr>
        <w:pStyle w:val="ListParagraph"/>
        <w:numPr>
          <w:ilvl w:val="3"/>
          <w:numId w:val="3"/>
        </w:numPr>
        <w:spacing w:line="360" w:lineRule="auto"/>
        <w:rPr>
          <w:rFonts w:ascii="Determination Mono Web" w:hAnsi="Determination Mono Web"/>
          <w:color w:val="FFCC00"/>
        </w:rPr>
      </w:pPr>
      <w:r>
        <w:rPr>
          <w:rFonts w:ascii="Determination Mono Web" w:hAnsi="Determination Mono Web"/>
        </w:rPr>
        <w:t xml:space="preserve">If </w:t>
      </w:r>
      <w:r w:rsidR="00962D33">
        <w:rPr>
          <w:rFonts w:ascii="Determination Mono Web" w:hAnsi="Determination Mono Web"/>
        </w:rPr>
        <w:t>tapped, it turns into a short invincible dodge that moves a fixed distance. This drains the energy bar by about 30%-40% and leaves you slightly vulnerable.</w:t>
      </w:r>
    </w:p>
    <w:p w14:paraId="062C02E5" w14:textId="57D41D84" w:rsidR="00962D33" w:rsidRPr="00962D33" w:rsidRDefault="00962D33" w:rsidP="00962D33">
      <w:pPr>
        <w:pStyle w:val="ListParagraph"/>
        <w:numPr>
          <w:ilvl w:val="4"/>
          <w:numId w:val="3"/>
        </w:numPr>
        <w:spacing w:line="360" w:lineRule="auto"/>
        <w:rPr>
          <w:rFonts w:ascii="Determination Mono Web" w:hAnsi="Determination Mono Web"/>
          <w:color w:val="FFCC00"/>
        </w:rPr>
      </w:pPr>
      <w:r>
        <w:rPr>
          <w:rFonts w:ascii="Determination Mono Web" w:hAnsi="Determination Mono Web"/>
        </w:rPr>
        <w:t>Can be upgraded to allow for chain-dashes</w:t>
      </w:r>
    </w:p>
    <w:p w14:paraId="7F7D314F" w14:textId="797416FE" w:rsidR="00962D33" w:rsidRPr="00C362BB" w:rsidRDefault="00962D33" w:rsidP="00962D33">
      <w:pPr>
        <w:pStyle w:val="ListParagraph"/>
        <w:numPr>
          <w:ilvl w:val="4"/>
          <w:numId w:val="3"/>
        </w:numPr>
        <w:spacing w:line="360" w:lineRule="auto"/>
        <w:rPr>
          <w:rFonts w:ascii="Determination Mono Web" w:hAnsi="Determination Mono Web"/>
          <w:color w:val="FFCC00"/>
        </w:rPr>
      </w:pPr>
      <w:r>
        <w:rPr>
          <w:rFonts w:ascii="Determination Mono Web" w:hAnsi="Determination Mono Web"/>
        </w:rPr>
        <w:t>Can be upgraded to end in an attack</w:t>
      </w:r>
    </w:p>
    <w:p w14:paraId="37574BA8" w14:textId="466E42E2" w:rsidR="00C362BB" w:rsidRPr="00C362BB" w:rsidRDefault="000B28F6" w:rsidP="00C362BB">
      <w:pPr>
        <w:pStyle w:val="ListParagraph"/>
        <w:numPr>
          <w:ilvl w:val="2"/>
          <w:numId w:val="3"/>
        </w:numPr>
        <w:spacing w:line="360" w:lineRule="auto"/>
        <w:rPr>
          <w:rFonts w:ascii="Determination Mono Web" w:hAnsi="Determination Mono Web"/>
          <w:color w:val="FFCC00"/>
        </w:rPr>
      </w:pPr>
      <w:r w:rsidRPr="00C362BB">
        <w:rPr>
          <w:rFonts w:ascii="Determination Mono Web" w:hAnsi="Determination Mono Web"/>
        </w:rPr>
        <w:t>Starts with a quick melee slash that deals reliable damage</w:t>
      </w:r>
      <w:r w:rsidR="000D5F3F">
        <w:rPr>
          <w:rFonts w:ascii="Determination Mono Web" w:hAnsi="Determination Mono Web"/>
        </w:rPr>
        <w:t xml:space="preserve"> in front of him</w:t>
      </w:r>
      <w:r w:rsidRPr="00C362BB">
        <w:rPr>
          <w:rFonts w:ascii="Determination Mono Web" w:hAnsi="Determination Mono Web"/>
        </w:rPr>
        <w:t>.</w:t>
      </w:r>
    </w:p>
    <w:p w14:paraId="4A6B3211" w14:textId="77777777" w:rsidR="00C362BB" w:rsidRPr="00C362BB" w:rsidRDefault="000B28F6" w:rsidP="00C362BB">
      <w:pPr>
        <w:pStyle w:val="ListParagraph"/>
        <w:numPr>
          <w:ilvl w:val="2"/>
          <w:numId w:val="3"/>
        </w:numPr>
        <w:spacing w:line="360" w:lineRule="auto"/>
        <w:rPr>
          <w:rFonts w:ascii="Determination Mono Web" w:hAnsi="Determination Mono Web"/>
          <w:color w:val="FFCC00"/>
        </w:rPr>
      </w:pPr>
      <w:r w:rsidRPr="00C362BB">
        <w:rPr>
          <w:rFonts w:ascii="Determination Mono Web" w:hAnsi="Determination Mono Web"/>
        </w:rPr>
        <w:t xml:space="preserve">Can be upgraded to unlock a flamethrower-like attack that sprays projectiles in a cone in front of </w:t>
      </w:r>
      <w:proofErr w:type="gramStart"/>
      <w:r w:rsidRPr="00C362BB">
        <w:rPr>
          <w:rFonts w:ascii="Determination Mono Web" w:hAnsi="Determination Mono Web"/>
        </w:rPr>
        <w:t>him.</w:t>
      </w:r>
      <w:r w:rsidR="00C362BB">
        <w:rPr>
          <w:rFonts w:ascii="Determination Mono Web" w:hAnsi="Determination Mono Web"/>
        </w:rPr>
        <w:t>*</w:t>
      </w:r>
      <w:proofErr w:type="gramEnd"/>
    </w:p>
    <w:p w14:paraId="3CF8659C" w14:textId="013E345B" w:rsidR="000B28F6" w:rsidRPr="00C362BB" w:rsidRDefault="000B28F6" w:rsidP="00C362BB">
      <w:pPr>
        <w:pStyle w:val="ListParagraph"/>
        <w:numPr>
          <w:ilvl w:val="3"/>
          <w:numId w:val="3"/>
        </w:numPr>
        <w:spacing w:line="360" w:lineRule="auto"/>
        <w:rPr>
          <w:rFonts w:ascii="Determination Mono Web" w:hAnsi="Determination Mono Web"/>
          <w:color w:val="FFCC00"/>
        </w:rPr>
      </w:pPr>
      <w:r w:rsidRPr="00C362BB">
        <w:rPr>
          <w:rFonts w:ascii="Determination Mono Web" w:hAnsi="Determination Mono Web"/>
        </w:rPr>
        <w:t>Deals HIGH damage but drains energy meter quickly</w:t>
      </w:r>
    </w:p>
    <w:p w14:paraId="6846DB5F" w14:textId="17C8CA83" w:rsidR="003E55A1" w:rsidRPr="006F1F0A" w:rsidRDefault="006F1F0A" w:rsidP="003E55A1">
      <w:pPr>
        <w:pStyle w:val="ListParagraph"/>
        <w:numPr>
          <w:ilvl w:val="1"/>
          <w:numId w:val="3"/>
        </w:numPr>
        <w:spacing w:line="360" w:lineRule="auto"/>
        <w:rPr>
          <w:rFonts w:ascii="Determination Mono Web" w:hAnsi="Determination Mono Web"/>
          <w:color w:val="3A3A6A"/>
        </w:rPr>
      </w:pPr>
      <w:r>
        <w:rPr>
          <w:rFonts w:ascii="Determination Mono Web" w:hAnsi="Determination Mono Web"/>
          <w:color w:val="3A3A6A"/>
        </w:rPr>
        <w:t>LOG</w:t>
      </w:r>
      <w:r w:rsidR="000B28F6" w:rsidRPr="006F1F0A">
        <w:rPr>
          <w:rFonts w:ascii="Determination Mono Web" w:hAnsi="Determination Mono Web"/>
          <w:color w:val="3A3A6A"/>
        </w:rPr>
        <w:t>OS</w:t>
      </w:r>
    </w:p>
    <w:p w14:paraId="3E26C87C" w14:textId="573DE0E0" w:rsidR="003E55A1" w:rsidRPr="003E55A1" w:rsidRDefault="00C362BB" w:rsidP="003E55A1">
      <w:pPr>
        <w:pStyle w:val="ListParagraph"/>
        <w:numPr>
          <w:ilvl w:val="2"/>
          <w:numId w:val="3"/>
        </w:numPr>
        <w:spacing w:line="360" w:lineRule="auto"/>
        <w:rPr>
          <w:rFonts w:ascii="Determination Mono Web" w:hAnsi="Determination Mono Web"/>
          <w:color w:val="CC99FF"/>
        </w:rPr>
      </w:pPr>
      <w:r w:rsidRPr="003E55A1">
        <w:rPr>
          <w:rFonts w:ascii="Determination Mono Web" w:hAnsi="Determination Mono Web"/>
        </w:rPr>
        <w:t xml:space="preserve">Controlled with </w:t>
      </w:r>
      <w:r w:rsidR="00041155">
        <w:rPr>
          <w:rFonts w:ascii="Determination Mono Web" w:hAnsi="Determination Mono Web"/>
        </w:rPr>
        <w:t>RIGHT</w:t>
      </w:r>
      <w:r w:rsidR="008744A9" w:rsidRPr="003E55A1">
        <w:rPr>
          <w:rFonts w:ascii="Determination Mono Web" w:hAnsi="Determination Mono Web"/>
        </w:rPr>
        <w:t xml:space="preserve"> CLICK for all attacks/actions</w:t>
      </w:r>
    </w:p>
    <w:p w14:paraId="69440603" w14:textId="71818F45" w:rsidR="00041155" w:rsidRPr="00753587" w:rsidRDefault="008744A9" w:rsidP="00753587">
      <w:pPr>
        <w:pStyle w:val="ListParagraph"/>
        <w:numPr>
          <w:ilvl w:val="2"/>
          <w:numId w:val="3"/>
        </w:numPr>
        <w:spacing w:line="360" w:lineRule="auto"/>
        <w:rPr>
          <w:rFonts w:ascii="Determination Mono Web" w:hAnsi="Determination Mono Web"/>
          <w:color w:val="CC99FF"/>
        </w:rPr>
      </w:pPr>
      <w:r w:rsidRPr="003E55A1">
        <w:rPr>
          <w:rFonts w:ascii="Determination Mono Web" w:hAnsi="Determination Mono Web"/>
        </w:rPr>
        <w:t xml:space="preserve">Focuses on </w:t>
      </w:r>
      <w:r w:rsidR="004C0424">
        <w:rPr>
          <w:rFonts w:ascii="Determination Mono Web" w:hAnsi="Determination Mono Web"/>
        </w:rPr>
        <w:t xml:space="preserve">a defensive/reactionary playstyle </w:t>
      </w:r>
      <w:r w:rsidR="00716109">
        <w:rPr>
          <w:rFonts w:ascii="Determination Mono Web" w:hAnsi="Determination Mono Web"/>
        </w:rPr>
        <w:t xml:space="preserve">to avoid damage and </w:t>
      </w:r>
      <w:r w:rsidRPr="004C0424">
        <w:rPr>
          <w:rFonts w:ascii="Determination Mono Web" w:hAnsi="Determination Mono Web"/>
        </w:rPr>
        <w:t>Uses attacks that are slower but more powerful and usually push enemies back</w:t>
      </w:r>
    </w:p>
    <w:p w14:paraId="695E6482" w14:textId="378FFA7A" w:rsidR="003E55A1" w:rsidRPr="00716109" w:rsidRDefault="008744A9" w:rsidP="003E55A1">
      <w:pPr>
        <w:pStyle w:val="ListParagraph"/>
        <w:numPr>
          <w:ilvl w:val="2"/>
          <w:numId w:val="3"/>
        </w:numPr>
        <w:spacing w:line="360" w:lineRule="auto"/>
        <w:rPr>
          <w:rFonts w:ascii="Determination Mono Web" w:hAnsi="Determination Mono Web"/>
          <w:color w:val="CC99FF"/>
        </w:rPr>
      </w:pPr>
      <w:r w:rsidRPr="003E55A1">
        <w:rPr>
          <w:rFonts w:ascii="Determination Mono Web" w:hAnsi="Determination Mono Web"/>
        </w:rPr>
        <w:t xml:space="preserve">Starts with a projectile </w:t>
      </w:r>
      <w:r w:rsidR="00716109">
        <w:rPr>
          <w:rFonts w:ascii="Determination Mono Web" w:hAnsi="Determination Mono Web"/>
        </w:rPr>
        <w:t>attack t</w:t>
      </w:r>
      <w:r w:rsidRPr="003E55A1">
        <w:rPr>
          <w:rFonts w:ascii="Determination Mono Web" w:hAnsi="Determination Mono Web"/>
        </w:rPr>
        <w:t>hat deals moderate damage and has slight knockback.</w:t>
      </w:r>
    </w:p>
    <w:p w14:paraId="21E634C9" w14:textId="34F561BE" w:rsidR="00DA2BCC" w:rsidRPr="00DA2BCC" w:rsidRDefault="005B1A2D" w:rsidP="00DA2BCC">
      <w:pPr>
        <w:pStyle w:val="ListParagraph"/>
        <w:numPr>
          <w:ilvl w:val="2"/>
          <w:numId w:val="3"/>
        </w:numPr>
        <w:spacing w:line="360" w:lineRule="auto"/>
        <w:rPr>
          <w:rFonts w:ascii="Determination Mono Web" w:hAnsi="Determination Mono Web"/>
          <w:color w:val="CC99FF"/>
        </w:rPr>
      </w:pPr>
      <w:r>
        <w:rPr>
          <w:rFonts w:ascii="Determination Mono Web" w:hAnsi="Determination Mono Web"/>
        </w:rPr>
        <w:t xml:space="preserve">Signature trait is </w:t>
      </w:r>
      <w:r w:rsidR="00DA2BCC">
        <w:rPr>
          <w:rFonts w:ascii="Determination Mono Web" w:hAnsi="Determination Mono Web"/>
        </w:rPr>
        <w:t xml:space="preserve">SHIELD. At the cost of energy, Pathos pulls out a shield </w:t>
      </w:r>
      <w:r w:rsidR="006E7548">
        <w:rPr>
          <w:rFonts w:ascii="Determination Mono Web" w:hAnsi="Determination Mono Web"/>
        </w:rPr>
        <w:t xml:space="preserve">to </w:t>
      </w:r>
      <w:r w:rsidR="00DA2BCC">
        <w:rPr>
          <w:rFonts w:ascii="Determination Mono Web" w:hAnsi="Determination Mono Web"/>
        </w:rPr>
        <w:t xml:space="preserve">negate </w:t>
      </w:r>
      <w:r w:rsidR="006E7548">
        <w:rPr>
          <w:rFonts w:ascii="Determination Mono Web" w:hAnsi="Determination Mono Web"/>
        </w:rPr>
        <w:t xml:space="preserve">incoming </w:t>
      </w:r>
      <w:r w:rsidR="00DA2BCC">
        <w:rPr>
          <w:rFonts w:ascii="Determination Mono Web" w:hAnsi="Determination Mono Web"/>
        </w:rPr>
        <w:t>damage</w:t>
      </w:r>
      <w:r w:rsidR="00A06F93">
        <w:rPr>
          <w:rFonts w:ascii="Determination Mono Web" w:hAnsi="Determination Mono Web"/>
        </w:rPr>
        <w:t xml:space="preserve">. </w:t>
      </w:r>
      <w:r w:rsidR="00DA2BCC">
        <w:rPr>
          <w:rFonts w:ascii="Determination Mono Web" w:hAnsi="Determination Mono Web"/>
        </w:rPr>
        <w:t>The effects depend on whether the button is pressed or held.</w:t>
      </w:r>
    </w:p>
    <w:p w14:paraId="082430C1" w14:textId="7DBB94B9" w:rsidR="00DA2BCC" w:rsidRPr="005B1A2D" w:rsidRDefault="00DA2BCC" w:rsidP="00DA2BCC">
      <w:pPr>
        <w:pStyle w:val="ListParagraph"/>
        <w:numPr>
          <w:ilvl w:val="3"/>
          <w:numId w:val="3"/>
        </w:numPr>
        <w:spacing w:line="360" w:lineRule="auto"/>
        <w:rPr>
          <w:rFonts w:ascii="Determination Mono Web" w:hAnsi="Determination Mono Web"/>
          <w:color w:val="CC99FF"/>
        </w:rPr>
      </w:pPr>
      <w:r>
        <w:rPr>
          <w:rFonts w:ascii="Determination Mono Web" w:hAnsi="Determination Mono Web"/>
        </w:rPr>
        <w:t xml:space="preserve">If </w:t>
      </w:r>
      <w:r w:rsidR="005B1A2D">
        <w:rPr>
          <w:rFonts w:ascii="Determination Mono Web" w:hAnsi="Determination Mono Web"/>
        </w:rPr>
        <w:t>held, Pathos puts up a barrier in front of him that blocks incoming attacks.</w:t>
      </w:r>
      <w:r w:rsidR="00753587">
        <w:rPr>
          <w:rFonts w:ascii="Determination Mono Web" w:hAnsi="Determination Mono Web"/>
        </w:rPr>
        <w:t xml:space="preserve"> It can only block attacks that directly connect with the barrier, The more damage it takes the faster it drains, and it reduces move speed. </w:t>
      </w:r>
    </w:p>
    <w:p w14:paraId="67043FBD" w14:textId="2FE1EFEF" w:rsidR="005B1A2D" w:rsidRPr="00753587" w:rsidRDefault="005B1A2D" w:rsidP="005B1A2D">
      <w:pPr>
        <w:pStyle w:val="ListParagraph"/>
        <w:numPr>
          <w:ilvl w:val="4"/>
          <w:numId w:val="3"/>
        </w:numPr>
        <w:spacing w:line="360" w:lineRule="auto"/>
        <w:rPr>
          <w:rFonts w:ascii="Determination Mono Web" w:hAnsi="Determination Mono Web"/>
          <w:color w:val="CC99FF"/>
        </w:rPr>
      </w:pPr>
      <w:r>
        <w:rPr>
          <w:rFonts w:ascii="Determination Mono Web" w:hAnsi="Determination Mono Web"/>
        </w:rPr>
        <w:t>Can be upgraded to not reduce move</w:t>
      </w:r>
      <w:r w:rsidR="00753587">
        <w:rPr>
          <w:rFonts w:ascii="Determination Mono Web" w:hAnsi="Determination Mono Web"/>
        </w:rPr>
        <w:t xml:space="preserve"> speed. *</w:t>
      </w:r>
    </w:p>
    <w:p w14:paraId="21D342B8" w14:textId="17C3B8F2" w:rsidR="00753587" w:rsidRPr="001B7BA2" w:rsidRDefault="00753587" w:rsidP="00753587">
      <w:pPr>
        <w:pStyle w:val="ListParagraph"/>
        <w:numPr>
          <w:ilvl w:val="4"/>
          <w:numId w:val="3"/>
        </w:numPr>
        <w:spacing w:line="360" w:lineRule="auto"/>
        <w:rPr>
          <w:rFonts w:ascii="Determination Mono Web" w:hAnsi="Determination Mono Web"/>
          <w:color w:val="CC99FF"/>
        </w:rPr>
      </w:pPr>
      <w:r>
        <w:rPr>
          <w:rFonts w:ascii="Determination Mono Web" w:hAnsi="Determination Mono Web"/>
        </w:rPr>
        <w:t>Can be upgraded to have a bigger barrier. *</w:t>
      </w:r>
    </w:p>
    <w:p w14:paraId="4A9AE139" w14:textId="4D2AC934" w:rsidR="001B7BA2" w:rsidRPr="001B7BA2" w:rsidRDefault="001B7BA2" w:rsidP="001B7BA2">
      <w:pPr>
        <w:pStyle w:val="ListParagraph"/>
        <w:numPr>
          <w:ilvl w:val="3"/>
          <w:numId w:val="3"/>
        </w:numPr>
        <w:spacing w:line="360" w:lineRule="auto"/>
        <w:rPr>
          <w:rFonts w:ascii="Determination Mono Web" w:hAnsi="Determination Mono Web"/>
          <w:color w:val="CC99FF"/>
        </w:rPr>
      </w:pPr>
      <w:r>
        <w:rPr>
          <w:rFonts w:ascii="Determination Mono Web" w:hAnsi="Determination Mono Web"/>
        </w:rPr>
        <w:t>If tapped, Pathos quickly puts up a “</w:t>
      </w:r>
      <w:proofErr w:type="spellStart"/>
      <w:r>
        <w:rPr>
          <w:rFonts w:ascii="Determination Mono Web" w:hAnsi="Determination Mono Web"/>
        </w:rPr>
        <w:t>Parrier</w:t>
      </w:r>
      <w:proofErr w:type="spellEnd"/>
      <w:r>
        <w:rPr>
          <w:rFonts w:ascii="Determination Mono Web" w:hAnsi="Determination Mono Web"/>
        </w:rPr>
        <w:t xml:space="preserve">” </w:t>
      </w:r>
      <w:r w:rsidR="00A06F93">
        <w:rPr>
          <w:rFonts w:ascii="Determination Mono Web" w:hAnsi="Determination Mono Web"/>
        </w:rPr>
        <w:t>that negates all damage and reflects a single attack</w:t>
      </w:r>
      <w:r>
        <w:rPr>
          <w:rFonts w:ascii="Determination Mono Web" w:hAnsi="Determination Mono Web"/>
        </w:rPr>
        <w:t>. This action drains the bar by about 20% and requires timing.</w:t>
      </w:r>
    </w:p>
    <w:p w14:paraId="4B8A6E10" w14:textId="0AA70A3E" w:rsidR="001B7BA2" w:rsidRPr="00A06F93" w:rsidRDefault="001B7BA2" w:rsidP="00A06F93">
      <w:pPr>
        <w:pStyle w:val="ListParagraph"/>
        <w:numPr>
          <w:ilvl w:val="4"/>
          <w:numId w:val="3"/>
        </w:numPr>
        <w:spacing w:line="360" w:lineRule="auto"/>
        <w:rPr>
          <w:rFonts w:ascii="Determination Mono Web" w:hAnsi="Determination Mono Web"/>
          <w:color w:val="CC99FF"/>
        </w:rPr>
      </w:pPr>
      <w:r>
        <w:rPr>
          <w:rFonts w:ascii="Determination Mono Web" w:hAnsi="Determination Mono Web"/>
        </w:rPr>
        <w:t>Increase reflected projectile speed</w:t>
      </w:r>
      <w:r w:rsidR="00A06F93">
        <w:rPr>
          <w:rFonts w:ascii="Determination Mono Web" w:hAnsi="Determination Mono Web"/>
        </w:rPr>
        <w:t>/damage.</w:t>
      </w:r>
    </w:p>
    <w:p w14:paraId="454093C9" w14:textId="0C58B0FE" w:rsidR="00A06F93" w:rsidRPr="00A06F93" w:rsidRDefault="00A06F93" w:rsidP="00A06F93">
      <w:pPr>
        <w:pStyle w:val="ListParagraph"/>
        <w:numPr>
          <w:ilvl w:val="2"/>
          <w:numId w:val="3"/>
        </w:numPr>
        <w:spacing w:line="360" w:lineRule="auto"/>
        <w:rPr>
          <w:rFonts w:ascii="Determination Mono Web" w:hAnsi="Determination Mono Web"/>
          <w:color w:val="CC99FF"/>
        </w:rPr>
      </w:pPr>
      <w:r>
        <w:rPr>
          <w:rFonts w:ascii="Determination Mono Web" w:hAnsi="Determination Mono Web"/>
        </w:rPr>
        <w:lastRenderedPageBreak/>
        <w:t xml:space="preserve">Which enemy attacks can be affected by the Barrier and the </w:t>
      </w:r>
      <w:proofErr w:type="spellStart"/>
      <w:r>
        <w:rPr>
          <w:rFonts w:ascii="Determination Mono Web" w:hAnsi="Determination Mono Web"/>
        </w:rPr>
        <w:t>Parrier</w:t>
      </w:r>
      <w:proofErr w:type="spellEnd"/>
      <w:r>
        <w:rPr>
          <w:rFonts w:ascii="Determination Mono Web" w:hAnsi="Determination Mono Web"/>
        </w:rPr>
        <w:t xml:space="preserve"> are on a case-by-case </w:t>
      </w:r>
      <w:proofErr w:type="gramStart"/>
      <w:r>
        <w:rPr>
          <w:rFonts w:ascii="Determination Mono Web" w:hAnsi="Determination Mono Web"/>
        </w:rPr>
        <w:t>basis.</w:t>
      </w:r>
      <w:proofErr w:type="gramEnd"/>
    </w:p>
    <w:p w14:paraId="732F3E3B" w14:textId="38367AB9" w:rsidR="00753587" w:rsidRPr="001B7BA2" w:rsidRDefault="00753587" w:rsidP="00A06F93">
      <w:pPr>
        <w:spacing w:line="360" w:lineRule="auto"/>
        <w:ind w:left="2160"/>
        <w:rPr>
          <w:rFonts w:ascii="Determination Mono Web" w:hAnsi="Determination Mono Web"/>
        </w:rPr>
      </w:pPr>
    </w:p>
    <w:p w14:paraId="66941452" w14:textId="18E0D859" w:rsidR="00475A84" w:rsidRPr="00EC35E3" w:rsidRDefault="00475A84" w:rsidP="00EC35E3">
      <w:pPr>
        <w:pStyle w:val="ListParagraph"/>
        <w:numPr>
          <w:ilvl w:val="0"/>
          <w:numId w:val="3"/>
        </w:numPr>
        <w:spacing w:line="360" w:lineRule="auto"/>
        <w:rPr>
          <w:rFonts w:ascii="Determination Mono Web" w:hAnsi="Determination Mono Web"/>
        </w:rPr>
      </w:pPr>
      <w:r>
        <w:rPr>
          <w:rFonts w:ascii="Determination Mono Web" w:hAnsi="Determination Mono Web"/>
        </w:rPr>
        <w:t xml:space="preserve">Battles are structured similarly to </w:t>
      </w:r>
      <w:proofErr w:type="spellStart"/>
      <w:r>
        <w:rPr>
          <w:rFonts w:ascii="Determination Mono Web" w:hAnsi="Determination Mono Web"/>
        </w:rPr>
        <w:t>deltarune</w:t>
      </w:r>
      <w:proofErr w:type="spellEnd"/>
      <w:r>
        <w:rPr>
          <w:rFonts w:ascii="Determination Mono Web" w:hAnsi="Determination Mono Web"/>
        </w:rPr>
        <w:t>, where the play faces a variety of unique enemies with a variety of bullet-hell style attacks; however, there are many key differences to the design and structure of the fights.</w:t>
      </w:r>
    </w:p>
    <w:p w14:paraId="59DC6D9F" w14:textId="77777777" w:rsidR="00475A84" w:rsidRDefault="00475A84" w:rsidP="00475A84">
      <w:pPr>
        <w:pStyle w:val="ListParagraph"/>
        <w:numPr>
          <w:ilvl w:val="0"/>
          <w:numId w:val="3"/>
        </w:numPr>
        <w:spacing w:line="360" w:lineRule="auto"/>
        <w:rPr>
          <w:rFonts w:ascii="Determination Mono Web" w:hAnsi="Determination Mono Web"/>
        </w:rPr>
      </w:pPr>
      <w:r>
        <w:rPr>
          <w:rFonts w:ascii="Determination Mono Web" w:hAnsi="Determination Mono Web"/>
        </w:rPr>
        <w:t>While the game is still technically turn based, attacking is done during the “FIGHT PAHSE.” This means that the player damages enemies with their own attacks while dodging the enemies’ attack patterns.</w:t>
      </w:r>
    </w:p>
    <w:p w14:paraId="786652D0" w14:textId="77777777" w:rsidR="00475A84" w:rsidRDefault="00475A84" w:rsidP="00475A84">
      <w:pPr>
        <w:pStyle w:val="ListParagraph"/>
        <w:numPr>
          <w:ilvl w:val="1"/>
          <w:numId w:val="3"/>
        </w:numPr>
        <w:spacing w:line="360" w:lineRule="auto"/>
        <w:rPr>
          <w:rFonts w:ascii="Determination Mono Web" w:hAnsi="Determination Mono Web"/>
        </w:rPr>
      </w:pPr>
      <w:r>
        <w:rPr>
          <w:rFonts w:ascii="Determination Mono Web" w:hAnsi="Determination Mono Web"/>
        </w:rPr>
        <w:t>This design change will force us to rethink how the player turn works since the player will no longer choose between either dealing damage or healing themselves during their turn.</w:t>
      </w:r>
    </w:p>
    <w:p w14:paraId="0883DE8A" w14:textId="77777777" w:rsidR="00475A84" w:rsidRDefault="00475A84" w:rsidP="00475A84">
      <w:pPr>
        <w:pStyle w:val="ListParagraph"/>
        <w:numPr>
          <w:ilvl w:val="0"/>
          <w:numId w:val="3"/>
        </w:numPr>
        <w:spacing w:line="360" w:lineRule="auto"/>
        <w:rPr>
          <w:rFonts w:ascii="Determination Mono Web" w:hAnsi="Determination Mono Web"/>
        </w:rPr>
      </w:pPr>
      <w:r>
        <w:rPr>
          <w:rFonts w:ascii="Determination Mono Web" w:hAnsi="Determination Mono Web"/>
        </w:rPr>
        <w:t>There probably won’t be pacifist options for most of the enemies, so violence is technically required.</w:t>
      </w:r>
    </w:p>
    <w:p w14:paraId="45FD1A0A" w14:textId="77777777" w:rsidR="00475A84" w:rsidRDefault="00475A84" w:rsidP="00475A84">
      <w:pPr>
        <w:pStyle w:val="ListParagraph"/>
        <w:numPr>
          <w:ilvl w:val="1"/>
          <w:numId w:val="3"/>
        </w:numPr>
        <w:spacing w:line="360" w:lineRule="auto"/>
        <w:rPr>
          <w:rFonts w:ascii="Determination Mono Web" w:hAnsi="Determination Mono Web"/>
        </w:rPr>
      </w:pPr>
      <w:r>
        <w:rPr>
          <w:rFonts w:ascii="Determination Mono Web" w:hAnsi="Determination Mono Web"/>
        </w:rPr>
        <w:t>I might implement secret pacifist options for each boss as an easter egg however they mostly won’t have a major impact on the story. *</w:t>
      </w:r>
    </w:p>
    <w:p w14:paraId="19DCDD88" w14:textId="6555E05A" w:rsidR="00475A84" w:rsidRDefault="00475A84" w:rsidP="00475A84">
      <w:pPr>
        <w:pStyle w:val="ListParagraph"/>
        <w:numPr>
          <w:ilvl w:val="1"/>
          <w:numId w:val="3"/>
        </w:numPr>
        <w:spacing w:line="360" w:lineRule="auto"/>
        <w:rPr>
          <w:rFonts w:ascii="Determination Mono Web" w:hAnsi="Determination Mono Web"/>
        </w:rPr>
      </w:pPr>
      <w:r>
        <w:rPr>
          <w:rFonts w:ascii="Determination Mono Web" w:hAnsi="Determination Mono Web"/>
        </w:rPr>
        <w:t>There might be ACT commands to add narrative flavor to battles, but not sure what design purpose they would serve without a way to spare most enemies. *</w:t>
      </w:r>
    </w:p>
    <w:p w14:paraId="776B0796" w14:textId="77777777" w:rsidR="00EC35E3" w:rsidRDefault="00EC35E3" w:rsidP="00EC35E3">
      <w:pPr>
        <w:pStyle w:val="ListParagraph"/>
        <w:numPr>
          <w:ilvl w:val="0"/>
          <w:numId w:val="3"/>
        </w:numPr>
        <w:spacing w:line="360" w:lineRule="auto"/>
        <w:rPr>
          <w:rFonts w:ascii="Determination Mono Web" w:hAnsi="Determination Mono Web"/>
        </w:rPr>
      </w:pPr>
      <w:r>
        <w:rPr>
          <w:rFonts w:ascii="Determination Mono Web" w:hAnsi="Determination Mono Web"/>
        </w:rPr>
        <w:t>Defeating enemies and completing the story grants XP. Upon level-up, the following will happen.</w:t>
      </w:r>
    </w:p>
    <w:p w14:paraId="600F0EFC" w14:textId="77777777" w:rsidR="00EC35E3" w:rsidRDefault="00EC35E3" w:rsidP="00EC35E3">
      <w:pPr>
        <w:pStyle w:val="ListParagraph"/>
        <w:numPr>
          <w:ilvl w:val="1"/>
          <w:numId w:val="3"/>
        </w:numPr>
        <w:spacing w:line="360" w:lineRule="auto"/>
        <w:rPr>
          <w:rFonts w:ascii="Determination Mono Web" w:hAnsi="Determination Mono Web"/>
        </w:rPr>
      </w:pPr>
      <w:r>
        <w:rPr>
          <w:rFonts w:ascii="Determination Mono Web" w:hAnsi="Determination Mono Web"/>
        </w:rPr>
        <w:t>The player’s Max Hp and Defense will increase</w:t>
      </w:r>
    </w:p>
    <w:p w14:paraId="3CBEBF60" w14:textId="77777777" w:rsidR="00EC35E3" w:rsidRDefault="00EC35E3" w:rsidP="00EC35E3">
      <w:pPr>
        <w:pStyle w:val="ListParagraph"/>
        <w:numPr>
          <w:ilvl w:val="1"/>
          <w:numId w:val="3"/>
        </w:numPr>
        <w:spacing w:line="360" w:lineRule="auto"/>
        <w:rPr>
          <w:rFonts w:ascii="Determination Mono Web" w:hAnsi="Determination Mono Web"/>
        </w:rPr>
      </w:pPr>
      <w:r>
        <w:rPr>
          <w:rFonts w:ascii="Determination Mono Web" w:hAnsi="Determination Mono Web"/>
        </w:rPr>
        <w:t>The Attack and Max energy for each shard will increase (possibly based on their CD Level).</w:t>
      </w:r>
    </w:p>
    <w:p w14:paraId="2A8CD242" w14:textId="541566CD" w:rsidR="00EC35E3" w:rsidRDefault="00EC35E3" w:rsidP="00EC35E3">
      <w:pPr>
        <w:pStyle w:val="ListParagraph"/>
        <w:numPr>
          <w:ilvl w:val="0"/>
          <w:numId w:val="3"/>
        </w:numPr>
        <w:spacing w:line="360" w:lineRule="auto"/>
        <w:rPr>
          <w:rFonts w:ascii="Determination Mono Web" w:hAnsi="Determination Mono Web"/>
        </w:rPr>
      </w:pPr>
      <w:r>
        <w:rPr>
          <w:rFonts w:ascii="Determination Mono Web" w:hAnsi="Determination Mono Web"/>
        </w:rPr>
        <w:t xml:space="preserve">As stated before, CD points are gained at fixed points in the </w:t>
      </w:r>
      <w:r w:rsidR="0058663D">
        <w:rPr>
          <w:rFonts w:ascii="Determination Mono Web" w:hAnsi="Determination Mono Web"/>
        </w:rPr>
        <w:t>story,</w:t>
      </w:r>
      <w:r>
        <w:rPr>
          <w:rFonts w:ascii="Determination Mono Web" w:hAnsi="Determination Mono Web"/>
        </w:rPr>
        <w:t xml:space="preserve"> and they must immediately be spent or discarded</w:t>
      </w:r>
    </w:p>
    <w:p w14:paraId="03B1C287" w14:textId="11BFEE08" w:rsidR="00EC35E3" w:rsidRDefault="00EC35E3" w:rsidP="00EC35E3">
      <w:pPr>
        <w:pStyle w:val="ListParagraph"/>
        <w:numPr>
          <w:ilvl w:val="1"/>
          <w:numId w:val="3"/>
        </w:numPr>
        <w:spacing w:line="360" w:lineRule="auto"/>
        <w:rPr>
          <w:rFonts w:ascii="Determination Mono Web" w:hAnsi="Determination Mono Web"/>
        </w:rPr>
      </w:pPr>
      <w:r>
        <w:rPr>
          <w:rFonts w:ascii="Determination Mono Web" w:hAnsi="Determination Mono Web"/>
        </w:rPr>
        <w:t>These points are used to unlock and upgrade attacks and abilities in the skill tree for the shard they were given to</w:t>
      </w:r>
    </w:p>
    <w:p w14:paraId="0B1B6B4C" w14:textId="57D1FA2F" w:rsidR="00EC35E3" w:rsidRPr="00E5004C" w:rsidRDefault="00EC35E3" w:rsidP="00EC35E3">
      <w:pPr>
        <w:pStyle w:val="ListParagraph"/>
        <w:numPr>
          <w:ilvl w:val="1"/>
          <w:numId w:val="3"/>
        </w:numPr>
        <w:spacing w:line="360" w:lineRule="auto"/>
        <w:rPr>
          <w:rFonts w:ascii="Determination Mono Web" w:hAnsi="Determination Mono Web"/>
        </w:rPr>
      </w:pPr>
      <w:r>
        <w:rPr>
          <w:rFonts w:ascii="Determination Mono Web" w:hAnsi="Determination Mono Web"/>
        </w:rPr>
        <w:t>While D</w:t>
      </w:r>
      <w:r w:rsidR="00AC4173">
        <w:rPr>
          <w:rFonts w:ascii="Determination Mono Web" w:hAnsi="Determination Mono Web"/>
        </w:rPr>
        <w:t>evelopment points cannot be removed or transferred, the player can reallocate the DP for a shard at any given time.</w:t>
      </w:r>
    </w:p>
    <w:p w14:paraId="04D8E3E8" w14:textId="14416C32" w:rsidR="0077208B" w:rsidRPr="0077208B" w:rsidRDefault="0077208B" w:rsidP="0077208B">
      <w:pPr>
        <w:spacing w:line="360" w:lineRule="auto"/>
        <w:rPr>
          <w:rFonts w:ascii="Determination Mono Web" w:hAnsi="Determination Mono Web"/>
        </w:rPr>
      </w:pPr>
    </w:p>
    <w:p w14:paraId="5A9B56F1" w14:textId="02DD50FF" w:rsidR="009059E8" w:rsidRPr="009059E8" w:rsidRDefault="009059E8" w:rsidP="009059E8">
      <w:pPr>
        <w:spacing w:line="360" w:lineRule="auto"/>
        <w:rPr>
          <w:rFonts w:ascii="Determination Mono Web" w:hAnsi="Determination Mono Web"/>
        </w:rPr>
      </w:pPr>
      <w:r>
        <w:rPr>
          <w:rFonts w:ascii="Determination Mono Web" w:hAnsi="Determination Mono Web"/>
        </w:rPr>
        <w:t>PONY LIST</w:t>
      </w:r>
    </w:p>
    <w:p w14:paraId="38900448" w14:textId="3170EFFF" w:rsidR="009059E8" w:rsidRDefault="009059E8" w:rsidP="009059E8">
      <w:pPr>
        <w:pStyle w:val="ListParagraph"/>
        <w:numPr>
          <w:ilvl w:val="0"/>
          <w:numId w:val="4"/>
        </w:numPr>
        <w:spacing w:line="360" w:lineRule="auto"/>
        <w:rPr>
          <w:rFonts w:ascii="Determination Mono Web" w:hAnsi="Determination Mono Web"/>
        </w:rPr>
      </w:pPr>
      <w:r>
        <w:rPr>
          <w:rFonts w:ascii="Determination Mono Web" w:hAnsi="Determination Mono Web"/>
        </w:rPr>
        <w:lastRenderedPageBreak/>
        <w:t>Plenty of NPC characters to talk to and objects to inspect</w:t>
      </w:r>
      <w:r w:rsidR="00041155">
        <w:rPr>
          <w:rFonts w:ascii="Determination Mono Web" w:hAnsi="Determination Mono Web"/>
        </w:rPr>
        <w:t xml:space="preserve"> with witty dialogue</w:t>
      </w:r>
    </w:p>
    <w:p w14:paraId="54B3DBC2" w14:textId="566150AC" w:rsidR="0058663D" w:rsidRDefault="0058663D" w:rsidP="009059E8">
      <w:pPr>
        <w:pStyle w:val="ListParagraph"/>
        <w:numPr>
          <w:ilvl w:val="0"/>
          <w:numId w:val="4"/>
        </w:numPr>
        <w:spacing w:line="360" w:lineRule="auto"/>
        <w:rPr>
          <w:rFonts w:ascii="Determination Mono Web" w:hAnsi="Determination Mono Web"/>
        </w:rPr>
      </w:pPr>
      <w:r>
        <w:rPr>
          <w:rFonts w:ascii="Determination Mono Web" w:hAnsi="Determination Mono Web"/>
        </w:rPr>
        <w:t>At least 4 alternate endings depending on player choices and upgrade paths (including secret ending)</w:t>
      </w:r>
    </w:p>
    <w:p w14:paraId="70E74180" w14:textId="357AC583" w:rsidR="00041155" w:rsidRPr="00041155" w:rsidRDefault="00041155" w:rsidP="00041155">
      <w:pPr>
        <w:pStyle w:val="ListParagraph"/>
        <w:numPr>
          <w:ilvl w:val="0"/>
          <w:numId w:val="4"/>
        </w:numPr>
        <w:spacing w:line="360" w:lineRule="auto"/>
        <w:rPr>
          <w:rFonts w:ascii="Determination Mono Web" w:hAnsi="Determination Mono Web"/>
        </w:rPr>
      </w:pPr>
      <w:r>
        <w:rPr>
          <w:rFonts w:ascii="Determination Mono Web" w:hAnsi="Determination Mono Web"/>
        </w:rPr>
        <w:t>Scripted Cutscenes</w:t>
      </w:r>
    </w:p>
    <w:p w14:paraId="5C17DF20" w14:textId="41F7F6ED" w:rsidR="009059E8" w:rsidRDefault="009059E8" w:rsidP="009059E8">
      <w:pPr>
        <w:pStyle w:val="ListParagraph"/>
        <w:numPr>
          <w:ilvl w:val="0"/>
          <w:numId w:val="4"/>
        </w:numPr>
        <w:spacing w:line="360" w:lineRule="auto"/>
        <w:rPr>
          <w:rFonts w:ascii="Determination Mono Web" w:hAnsi="Determination Mono Web"/>
        </w:rPr>
      </w:pPr>
      <w:r>
        <w:rPr>
          <w:rFonts w:ascii="Determination Mono Web" w:hAnsi="Determination Mono Web"/>
        </w:rPr>
        <w:t xml:space="preserve">Currency and </w:t>
      </w:r>
      <w:r w:rsidR="00041155">
        <w:rPr>
          <w:rFonts w:ascii="Determination Mono Web" w:hAnsi="Determination Mono Web"/>
        </w:rPr>
        <w:t xml:space="preserve">Item </w:t>
      </w:r>
      <w:r>
        <w:rPr>
          <w:rFonts w:ascii="Determination Mono Web" w:hAnsi="Determination Mono Web"/>
        </w:rPr>
        <w:t>Shop</w:t>
      </w:r>
    </w:p>
    <w:p w14:paraId="60C8AEBF" w14:textId="3A3432CF" w:rsidR="00041155" w:rsidRDefault="00041155" w:rsidP="009059E8">
      <w:pPr>
        <w:pStyle w:val="ListParagraph"/>
        <w:numPr>
          <w:ilvl w:val="0"/>
          <w:numId w:val="4"/>
        </w:numPr>
        <w:spacing w:line="360" w:lineRule="auto"/>
        <w:rPr>
          <w:rFonts w:ascii="Determination Mono Web" w:hAnsi="Determination Mono Web"/>
        </w:rPr>
      </w:pPr>
      <w:r>
        <w:rPr>
          <w:rFonts w:ascii="Determination Mono Web" w:hAnsi="Determination Mono Web"/>
        </w:rPr>
        <w:t>Alternate dialogue/endings depending on how the player balances the upgrades between the Shards</w:t>
      </w:r>
    </w:p>
    <w:p w14:paraId="23144E9A" w14:textId="190D61E3" w:rsidR="009059E8" w:rsidRDefault="009059E8" w:rsidP="0058663D">
      <w:pPr>
        <w:pStyle w:val="ListParagraph"/>
        <w:spacing w:line="360" w:lineRule="auto"/>
        <w:rPr>
          <w:rFonts w:ascii="Determination Mono Web" w:hAnsi="Determination Mono Web"/>
        </w:rPr>
      </w:pPr>
      <w:r>
        <w:rPr>
          <w:rFonts w:ascii="Determination Mono Web" w:hAnsi="Determination Mono Web"/>
        </w:rPr>
        <w:t xml:space="preserve">Most actions having </w:t>
      </w:r>
      <w:r w:rsidR="0058663D">
        <w:rPr>
          <w:rFonts w:ascii="Determination Mono Web" w:hAnsi="Determination Mono Web"/>
        </w:rPr>
        <w:t xml:space="preserve">custom (or at least </w:t>
      </w:r>
      <w:proofErr w:type="gramStart"/>
      <w:r w:rsidR="0058663D">
        <w:rPr>
          <w:rFonts w:ascii="Determination Mono Web" w:hAnsi="Determination Mono Web"/>
        </w:rPr>
        <w:t>alternate )</w:t>
      </w:r>
      <w:r>
        <w:rPr>
          <w:rFonts w:ascii="Determination Mono Web" w:hAnsi="Determination Mono Web"/>
        </w:rPr>
        <w:t>pixel</w:t>
      </w:r>
      <w:proofErr w:type="gramEnd"/>
      <w:r>
        <w:rPr>
          <w:rFonts w:ascii="Determination Mono Web" w:hAnsi="Determination Mono Web"/>
        </w:rPr>
        <w:t xml:space="preserve"> animations and sprites attached</w:t>
      </w:r>
    </w:p>
    <w:p w14:paraId="1141D962" w14:textId="79A8416B" w:rsidR="009059E8" w:rsidRDefault="009059E8" w:rsidP="009059E8">
      <w:pPr>
        <w:pStyle w:val="ListParagraph"/>
        <w:numPr>
          <w:ilvl w:val="0"/>
          <w:numId w:val="4"/>
        </w:numPr>
        <w:spacing w:line="360" w:lineRule="auto"/>
        <w:rPr>
          <w:rFonts w:ascii="Determination Mono Web" w:hAnsi="Determination Mono Web"/>
        </w:rPr>
      </w:pPr>
      <w:r>
        <w:rPr>
          <w:rFonts w:ascii="Determination Mono Web" w:hAnsi="Determination Mono Web"/>
        </w:rPr>
        <w:t>Controller support</w:t>
      </w:r>
    </w:p>
    <w:p w14:paraId="46E2ACE4" w14:textId="0F825DCA" w:rsidR="006F1F0A" w:rsidRPr="006F1F0A" w:rsidRDefault="006F1F0A" w:rsidP="009059E8">
      <w:pPr>
        <w:pStyle w:val="ListParagraph"/>
        <w:numPr>
          <w:ilvl w:val="0"/>
          <w:numId w:val="4"/>
        </w:numPr>
        <w:spacing w:line="360" w:lineRule="auto"/>
        <w:rPr>
          <w:rFonts w:ascii="Determination Mono Web" w:hAnsi="Determination Mono Web"/>
        </w:rPr>
      </w:pPr>
      <w:r>
        <w:rPr>
          <w:rFonts w:ascii="Determination Mono Web" w:hAnsi="Determination Mono Web"/>
        </w:rPr>
        <w:t>An Original soundtrack</w:t>
      </w:r>
    </w:p>
    <w:p w14:paraId="3704B759" w14:textId="75281F25" w:rsidR="003E55A1" w:rsidRPr="003E55A1" w:rsidRDefault="003E55A1" w:rsidP="003E55A1">
      <w:pPr>
        <w:spacing w:line="360" w:lineRule="auto"/>
        <w:ind w:left="1080"/>
        <w:rPr>
          <w:rFonts w:ascii="Determination Mono Web" w:hAnsi="Determination Mono Web"/>
        </w:rPr>
      </w:pPr>
    </w:p>
    <w:p w14:paraId="0DB8F2FD" w14:textId="77777777" w:rsidR="008744A9" w:rsidRPr="003E55A1" w:rsidRDefault="008744A9" w:rsidP="003E55A1">
      <w:pPr>
        <w:spacing w:line="360" w:lineRule="auto"/>
        <w:rPr>
          <w:rFonts w:ascii="Determination Mono Web" w:hAnsi="Determination Mono Web"/>
        </w:rPr>
      </w:pPr>
    </w:p>
    <w:p w14:paraId="09C1E7F5" w14:textId="3F9534E9" w:rsidR="008744A9" w:rsidRPr="008744A9" w:rsidRDefault="008744A9" w:rsidP="008744A9">
      <w:pPr>
        <w:spacing w:line="360" w:lineRule="auto"/>
        <w:ind w:left="720"/>
        <w:rPr>
          <w:rFonts w:ascii="Determination Mono Web" w:hAnsi="Determination Mono Web"/>
        </w:rPr>
      </w:pPr>
    </w:p>
    <w:p w14:paraId="70ADAEC4" w14:textId="1F3F4DDC" w:rsidR="000B28F6" w:rsidRPr="000B28F6" w:rsidRDefault="000B28F6" w:rsidP="000B28F6">
      <w:pPr>
        <w:pStyle w:val="ListParagraph"/>
        <w:spacing w:line="360" w:lineRule="auto"/>
        <w:ind w:left="2160"/>
        <w:rPr>
          <w:rFonts w:ascii="Determination Mono Web" w:hAnsi="Determination Mono Web"/>
        </w:rPr>
      </w:pPr>
    </w:p>
    <w:p w14:paraId="4330118A" w14:textId="77777777" w:rsidR="001A0630" w:rsidRPr="001A0630" w:rsidRDefault="001A0630" w:rsidP="001A0630">
      <w:pPr>
        <w:spacing w:line="360" w:lineRule="auto"/>
        <w:rPr>
          <w:rFonts w:ascii="Determination Mono Web" w:hAnsi="Determination Mono Web"/>
        </w:rPr>
      </w:pPr>
    </w:p>
    <w:sectPr w:rsidR="001A0630" w:rsidRPr="001A063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termination Mono Web">
    <w:panose1 w:val="00000000000000000000"/>
    <w:charset w:val="00"/>
    <w:family w:val="auto"/>
    <w:pitch w:val="variable"/>
    <w:sig w:usb0="A000002F" w:usb1="1000000A" w:usb2="00000000" w:usb3="00000000" w:csb0="00000113" w:csb1="00000000"/>
    <w:embedRegular r:id="rId1" w:fontKey="{A566BABB-1445-487C-BBF6-6A6D89A9B551}"/>
    <w:embedBoldItalic r:id="rId2" w:fontKey="{08946ADB-E2DF-4694-BF4B-2BAFB397F2A3}"/>
  </w:font>
  <w:font w:name="Cambria">
    <w:panose1 w:val="02040503050406030204"/>
    <w:charset w:val="00"/>
    <w:family w:val="roman"/>
    <w:pitch w:val="variable"/>
    <w:sig w:usb0="E00006FF" w:usb1="420024FF" w:usb2="02000000" w:usb3="00000000" w:csb0="0000019F" w:csb1="00000000"/>
    <w:embedRegular r:id="rId3" w:subsetted="1" w:fontKey="{D4AD8C8B-3F05-4B69-B34E-D9A3496F64BE}"/>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BD464C"/>
    <w:multiLevelType w:val="hybridMultilevel"/>
    <w:tmpl w:val="1B1ECF86"/>
    <w:lvl w:ilvl="0" w:tplc="04090001">
      <w:start w:val="1"/>
      <w:numFmt w:val="bullet"/>
      <w:lvlText w:val=""/>
      <w:lvlJc w:val="left"/>
      <w:pPr>
        <w:ind w:left="1079" w:hanging="360"/>
      </w:pPr>
      <w:rPr>
        <w:rFonts w:ascii="Symbol" w:hAnsi="Symbol" w:hint="default"/>
      </w:rPr>
    </w:lvl>
    <w:lvl w:ilvl="1" w:tplc="04090003" w:tentative="1">
      <w:start w:val="1"/>
      <w:numFmt w:val="bullet"/>
      <w:lvlText w:val="o"/>
      <w:lvlJc w:val="left"/>
      <w:pPr>
        <w:ind w:left="1799" w:hanging="360"/>
      </w:pPr>
      <w:rPr>
        <w:rFonts w:ascii="Courier New" w:hAnsi="Courier New" w:cs="Courier New" w:hint="default"/>
      </w:rPr>
    </w:lvl>
    <w:lvl w:ilvl="2" w:tplc="04090005" w:tentative="1">
      <w:start w:val="1"/>
      <w:numFmt w:val="bullet"/>
      <w:lvlText w:val=""/>
      <w:lvlJc w:val="left"/>
      <w:pPr>
        <w:ind w:left="2519" w:hanging="360"/>
      </w:pPr>
      <w:rPr>
        <w:rFonts w:ascii="Wingdings" w:hAnsi="Wingdings" w:hint="default"/>
      </w:rPr>
    </w:lvl>
    <w:lvl w:ilvl="3" w:tplc="04090001" w:tentative="1">
      <w:start w:val="1"/>
      <w:numFmt w:val="bullet"/>
      <w:lvlText w:val=""/>
      <w:lvlJc w:val="left"/>
      <w:pPr>
        <w:ind w:left="3239" w:hanging="360"/>
      </w:pPr>
      <w:rPr>
        <w:rFonts w:ascii="Symbol" w:hAnsi="Symbol" w:hint="default"/>
      </w:rPr>
    </w:lvl>
    <w:lvl w:ilvl="4" w:tplc="04090003" w:tentative="1">
      <w:start w:val="1"/>
      <w:numFmt w:val="bullet"/>
      <w:lvlText w:val="o"/>
      <w:lvlJc w:val="left"/>
      <w:pPr>
        <w:ind w:left="3959" w:hanging="360"/>
      </w:pPr>
      <w:rPr>
        <w:rFonts w:ascii="Courier New" w:hAnsi="Courier New" w:cs="Courier New" w:hint="default"/>
      </w:rPr>
    </w:lvl>
    <w:lvl w:ilvl="5" w:tplc="04090005" w:tentative="1">
      <w:start w:val="1"/>
      <w:numFmt w:val="bullet"/>
      <w:lvlText w:val=""/>
      <w:lvlJc w:val="left"/>
      <w:pPr>
        <w:ind w:left="4679" w:hanging="360"/>
      </w:pPr>
      <w:rPr>
        <w:rFonts w:ascii="Wingdings" w:hAnsi="Wingdings" w:hint="default"/>
      </w:rPr>
    </w:lvl>
    <w:lvl w:ilvl="6" w:tplc="04090001" w:tentative="1">
      <w:start w:val="1"/>
      <w:numFmt w:val="bullet"/>
      <w:lvlText w:val=""/>
      <w:lvlJc w:val="left"/>
      <w:pPr>
        <w:ind w:left="5399" w:hanging="360"/>
      </w:pPr>
      <w:rPr>
        <w:rFonts w:ascii="Symbol" w:hAnsi="Symbol" w:hint="default"/>
      </w:rPr>
    </w:lvl>
    <w:lvl w:ilvl="7" w:tplc="04090003" w:tentative="1">
      <w:start w:val="1"/>
      <w:numFmt w:val="bullet"/>
      <w:lvlText w:val="o"/>
      <w:lvlJc w:val="left"/>
      <w:pPr>
        <w:ind w:left="6119" w:hanging="360"/>
      </w:pPr>
      <w:rPr>
        <w:rFonts w:ascii="Courier New" w:hAnsi="Courier New" w:cs="Courier New" w:hint="default"/>
      </w:rPr>
    </w:lvl>
    <w:lvl w:ilvl="8" w:tplc="04090005" w:tentative="1">
      <w:start w:val="1"/>
      <w:numFmt w:val="bullet"/>
      <w:lvlText w:val=""/>
      <w:lvlJc w:val="left"/>
      <w:pPr>
        <w:ind w:left="6839" w:hanging="360"/>
      </w:pPr>
      <w:rPr>
        <w:rFonts w:ascii="Wingdings" w:hAnsi="Wingdings" w:hint="default"/>
      </w:rPr>
    </w:lvl>
  </w:abstractNum>
  <w:abstractNum w:abstractNumId="1" w15:restartNumberingAfterBreak="0">
    <w:nsid w:val="261D59EA"/>
    <w:multiLevelType w:val="hybridMultilevel"/>
    <w:tmpl w:val="80A6DA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CFD2E67"/>
    <w:multiLevelType w:val="hybridMultilevel"/>
    <w:tmpl w:val="C9205252"/>
    <w:lvl w:ilvl="0" w:tplc="04090005">
      <w:start w:val="1"/>
      <w:numFmt w:val="bullet"/>
      <w:lvlText w:val=""/>
      <w:lvlJc w:val="left"/>
      <w:pPr>
        <w:ind w:left="1079" w:hanging="360"/>
      </w:pPr>
      <w:rPr>
        <w:rFonts w:ascii="Wingdings" w:hAnsi="Wingdings" w:hint="default"/>
      </w:rPr>
    </w:lvl>
    <w:lvl w:ilvl="1" w:tplc="04090003" w:tentative="1">
      <w:start w:val="1"/>
      <w:numFmt w:val="bullet"/>
      <w:lvlText w:val="o"/>
      <w:lvlJc w:val="left"/>
      <w:pPr>
        <w:ind w:left="1799" w:hanging="360"/>
      </w:pPr>
      <w:rPr>
        <w:rFonts w:ascii="Courier New" w:hAnsi="Courier New" w:cs="Courier New" w:hint="default"/>
      </w:rPr>
    </w:lvl>
    <w:lvl w:ilvl="2" w:tplc="04090005" w:tentative="1">
      <w:start w:val="1"/>
      <w:numFmt w:val="bullet"/>
      <w:lvlText w:val=""/>
      <w:lvlJc w:val="left"/>
      <w:pPr>
        <w:ind w:left="2519" w:hanging="360"/>
      </w:pPr>
      <w:rPr>
        <w:rFonts w:ascii="Wingdings" w:hAnsi="Wingdings" w:hint="default"/>
      </w:rPr>
    </w:lvl>
    <w:lvl w:ilvl="3" w:tplc="04090001" w:tentative="1">
      <w:start w:val="1"/>
      <w:numFmt w:val="bullet"/>
      <w:lvlText w:val=""/>
      <w:lvlJc w:val="left"/>
      <w:pPr>
        <w:ind w:left="3239" w:hanging="360"/>
      </w:pPr>
      <w:rPr>
        <w:rFonts w:ascii="Symbol" w:hAnsi="Symbol" w:hint="default"/>
      </w:rPr>
    </w:lvl>
    <w:lvl w:ilvl="4" w:tplc="04090003" w:tentative="1">
      <w:start w:val="1"/>
      <w:numFmt w:val="bullet"/>
      <w:lvlText w:val="o"/>
      <w:lvlJc w:val="left"/>
      <w:pPr>
        <w:ind w:left="3959" w:hanging="360"/>
      </w:pPr>
      <w:rPr>
        <w:rFonts w:ascii="Courier New" w:hAnsi="Courier New" w:cs="Courier New" w:hint="default"/>
      </w:rPr>
    </w:lvl>
    <w:lvl w:ilvl="5" w:tplc="04090005" w:tentative="1">
      <w:start w:val="1"/>
      <w:numFmt w:val="bullet"/>
      <w:lvlText w:val=""/>
      <w:lvlJc w:val="left"/>
      <w:pPr>
        <w:ind w:left="4679" w:hanging="360"/>
      </w:pPr>
      <w:rPr>
        <w:rFonts w:ascii="Wingdings" w:hAnsi="Wingdings" w:hint="default"/>
      </w:rPr>
    </w:lvl>
    <w:lvl w:ilvl="6" w:tplc="04090001" w:tentative="1">
      <w:start w:val="1"/>
      <w:numFmt w:val="bullet"/>
      <w:lvlText w:val=""/>
      <w:lvlJc w:val="left"/>
      <w:pPr>
        <w:ind w:left="5399" w:hanging="360"/>
      </w:pPr>
      <w:rPr>
        <w:rFonts w:ascii="Symbol" w:hAnsi="Symbol" w:hint="default"/>
      </w:rPr>
    </w:lvl>
    <w:lvl w:ilvl="7" w:tplc="04090003" w:tentative="1">
      <w:start w:val="1"/>
      <w:numFmt w:val="bullet"/>
      <w:lvlText w:val="o"/>
      <w:lvlJc w:val="left"/>
      <w:pPr>
        <w:ind w:left="6119" w:hanging="360"/>
      </w:pPr>
      <w:rPr>
        <w:rFonts w:ascii="Courier New" w:hAnsi="Courier New" w:cs="Courier New" w:hint="default"/>
      </w:rPr>
    </w:lvl>
    <w:lvl w:ilvl="8" w:tplc="04090005" w:tentative="1">
      <w:start w:val="1"/>
      <w:numFmt w:val="bullet"/>
      <w:lvlText w:val=""/>
      <w:lvlJc w:val="left"/>
      <w:pPr>
        <w:ind w:left="6839" w:hanging="360"/>
      </w:pPr>
      <w:rPr>
        <w:rFonts w:ascii="Wingdings" w:hAnsi="Wingdings" w:hint="default"/>
      </w:rPr>
    </w:lvl>
  </w:abstractNum>
  <w:abstractNum w:abstractNumId="3" w15:restartNumberingAfterBreak="0">
    <w:nsid w:val="31D748B0"/>
    <w:multiLevelType w:val="hybridMultilevel"/>
    <w:tmpl w:val="D26CFA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E28512E"/>
    <w:multiLevelType w:val="hybridMultilevel"/>
    <w:tmpl w:val="4F2831C2"/>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D17019A"/>
    <w:multiLevelType w:val="hybridMultilevel"/>
    <w:tmpl w:val="530697F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3"/>
  </w:num>
  <w:num w:numId="4">
    <w:abstractNumId w:val="5"/>
  </w:num>
  <w:num w:numId="5">
    <w:abstractNumId w:val="2"/>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5"/>
  <w:embedTrueTypeFonts/>
  <w:saveSubsetFont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xNTUxtjC3NLM0MjVS0lEKTi0uzszPAykwqgUAN+7FlywAAAA="/>
  </w:docVars>
  <w:rsids>
    <w:rsidRoot w:val="001A0630"/>
    <w:rsid w:val="00041155"/>
    <w:rsid w:val="00055F11"/>
    <w:rsid w:val="00087E76"/>
    <w:rsid w:val="000A3854"/>
    <w:rsid w:val="000B28F6"/>
    <w:rsid w:val="000D5F3F"/>
    <w:rsid w:val="000F40EC"/>
    <w:rsid w:val="00123759"/>
    <w:rsid w:val="001363BB"/>
    <w:rsid w:val="001500D7"/>
    <w:rsid w:val="00184FDB"/>
    <w:rsid w:val="001A0630"/>
    <w:rsid w:val="001A0E23"/>
    <w:rsid w:val="001B7BA2"/>
    <w:rsid w:val="001F0EDE"/>
    <w:rsid w:val="00217405"/>
    <w:rsid w:val="0024638C"/>
    <w:rsid w:val="002F01F4"/>
    <w:rsid w:val="003155AB"/>
    <w:rsid w:val="00367532"/>
    <w:rsid w:val="00385860"/>
    <w:rsid w:val="0038629E"/>
    <w:rsid w:val="00395FD8"/>
    <w:rsid w:val="003A7A43"/>
    <w:rsid w:val="003E55A1"/>
    <w:rsid w:val="00400989"/>
    <w:rsid w:val="00403D8A"/>
    <w:rsid w:val="00417C46"/>
    <w:rsid w:val="00436DF2"/>
    <w:rsid w:val="00444FCB"/>
    <w:rsid w:val="00475A84"/>
    <w:rsid w:val="004B24B3"/>
    <w:rsid w:val="004C0424"/>
    <w:rsid w:val="004D21D0"/>
    <w:rsid w:val="00512099"/>
    <w:rsid w:val="0058663D"/>
    <w:rsid w:val="005A62F1"/>
    <w:rsid w:val="005B1A2D"/>
    <w:rsid w:val="00691737"/>
    <w:rsid w:val="006E7548"/>
    <w:rsid w:val="006F1F0A"/>
    <w:rsid w:val="00716109"/>
    <w:rsid w:val="00753587"/>
    <w:rsid w:val="0077208B"/>
    <w:rsid w:val="007930FE"/>
    <w:rsid w:val="00822FDD"/>
    <w:rsid w:val="00860D8C"/>
    <w:rsid w:val="008744A9"/>
    <w:rsid w:val="00874E96"/>
    <w:rsid w:val="0088209A"/>
    <w:rsid w:val="00896932"/>
    <w:rsid w:val="008B51B1"/>
    <w:rsid w:val="008C232E"/>
    <w:rsid w:val="009059E8"/>
    <w:rsid w:val="009251F4"/>
    <w:rsid w:val="009564B8"/>
    <w:rsid w:val="00962D33"/>
    <w:rsid w:val="009F383A"/>
    <w:rsid w:val="00A04D79"/>
    <w:rsid w:val="00A06F93"/>
    <w:rsid w:val="00A23233"/>
    <w:rsid w:val="00A81DBC"/>
    <w:rsid w:val="00AA3F55"/>
    <w:rsid w:val="00AB25AB"/>
    <w:rsid w:val="00AB5E19"/>
    <w:rsid w:val="00AC4173"/>
    <w:rsid w:val="00AE5ACC"/>
    <w:rsid w:val="00B550C2"/>
    <w:rsid w:val="00C26D47"/>
    <w:rsid w:val="00C362BB"/>
    <w:rsid w:val="00C7632F"/>
    <w:rsid w:val="00DA2BCC"/>
    <w:rsid w:val="00DB3E1A"/>
    <w:rsid w:val="00E33810"/>
    <w:rsid w:val="00E34590"/>
    <w:rsid w:val="00E41342"/>
    <w:rsid w:val="00E45A9D"/>
    <w:rsid w:val="00E5004C"/>
    <w:rsid w:val="00E86EC9"/>
    <w:rsid w:val="00EA7B50"/>
    <w:rsid w:val="00EC35E3"/>
    <w:rsid w:val="00F41CB4"/>
    <w:rsid w:val="00FD6B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F20172"/>
  <w15:chartTrackingRefBased/>
  <w15:docId w15:val="{3B621242-8543-4406-B084-F3956D39CF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A063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730</TotalTime>
  <Pages>8</Pages>
  <Words>1837</Words>
  <Characters>10476</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ucker, Manny</dc:creator>
  <cp:keywords/>
  <dc:description/>
  <cp:lastModifiedBy>Tucker, Manny</cp:lastModifiedBy>
  <cp:revision>4</cp:revision>
  <dcterms:created xsi:type="dcterms:W3CDTF">2021-11-03T23:23:00Z</dcterms:created>
  <dcterms:modified xsi:type="dcterms:W3CDTF">2021-12-15T00:41:00Z</dcterms:modified>
</cp:coreProperties>
</file>